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474BD" w14:textId="6054664E" w:rsidR="00732D26" w:rsidRDefault="00DA6E7D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DA29A3D" wp14:editId="4174A013">
            <wp:simplePos x="0" y="0"/>
            <wp:positionH relativeFrom="margin">
              <wp:posOffset>47708</wp:posOffset>
            </wp:positionH>
            <wp:positionV relativeFrom="paragraph">
              <wp:posOffset>-39757</wp:posOffset>
            </wp:positionV>
            <wp:extent cx="1024874" cy="978011"/>
            <wp:effectExtent l="0" t="0" r="444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0513" cy="9833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3391">
        <w:rPr>
          <w:rFonts w:ascii="Arial" w:eastAsia="Arial" w:hAnsi="Arial" w:cs="Arial"/>
          <w:b/>
          <w:sz w:val="24"/>
          <w:szCs w:val="24"/>
        </w:rPr>
        <w:t>ST. JOSEPH’S UNIVERSITY, BENGALURU -27</w:t>
      </w:r>
      <w:r w:rsidR="00513391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5163D957" wp14:editId="7E95B19F">
                <wp:simplePos x="0" y="0"/>
                <wp:positionH relativeFrom="column">
                  <wp:posOffset>4991100</wp:posOffset>
                </wp:positionH>
                <wp:positionV relativeFrom="paragraph">
                  <wp:posOffset>-698499</wp:posOffset>
                </wp:positionV>
                <wp:extent cx="1838325" cy="63488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31600" y="3499013"/>
                          <a:ext cx="182880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3193F52" w14:textId="77777777" w:rsidR="00732D26" w:rsidRDefault="00000000">
                            <w:pPr>
                              <w:spacing w:before="120" w:after="120" w:line="240" w:lineRule="auto"/>
                              <w:textDirection w:val="btLr"/>
                            </w:pPr>
                            <w:proofErr w:type="gramStart"/>
                            <w:r>
                              <w:rPr>
                                <w:color w:val="000000"/>
                              </w:rPr>
                              <w:t>Registration  Number</w:t>
                            </w:r>
                            <w:proofErr w:type="gramEnd"/>
                            <w:r>
                              <w:rPr>
                                <w:color w:val="000000"/>
                              </w:rPr>
                              <w:t>:</w:t>
                            </w:r>
                          </w:p>
                          <w:p w14:paraId="7A9ECE5B" w14:textId="77777777" w:rsidR="00732D26" w:rsidRDefault="00000000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63D957" id="Rectangle 1" o:spid="_x0000_s1026" style="position:absolute;left:0;text-align:left;margin-left:393pt;margin-top:-55pt;width:144.75pt;height:50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03193F52" w14:textId="77777777" w:rsidR="00732D26" w:rsidRDefault="00000000">
                      <w:pPr>
                        <w:spacing w:before="120" w:after="120" w:line="240" w:lineRule="auto"/>
                        <w:textDirection w:val="btLr"/>
                      </w:pPr>
                      <w:proofErr w:type="gramStart"/>
                      <w:r>
                        <w:rPr>
                          <w:color w:val="000000"/>
                        </w:rPr>
                        <w:t>Registration  Number</w:t>
                      </w:r>
                      <w:proofErr w:type="gramEnd"/>
                      <w:r>
                        <w:rPr>
                          <w:color w:val="000000"/>
                        </w:rPr>
                        <w:t>:</w:t>
                      </w:r>
                    </w:p>
                    <w:p w14:paraId="7A9ECE5B" w14:textId="77777777" w:rsidR="00732D26" w:rsidRDefault="00000000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:</w:t>
                      </w:r>
                    </w:p>
                  </w:txbxContent>
                </v:textbox>
              </v:rect>
            </w:pict>
          </mc:Fallback>
        </mc:AlternateContent>
      </w:r>
      <w:r w:rsidR="0051339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4FCC2ADB" wp14:editId="2713C6AC">
                <wp:simplePos x="0" y="0"/>
                <wp:positionH relativeFrom="column">
                  <wp:posOffset>4991100</wp:posOffset>
                </wp:positionH>
                <wp:positionV relativeFrom="paragraph">
                  <wp:posOffset>-698499</wp:posOffset>
                </wp:positionV>
                <wp:extent cx="1838325" cy="63488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31600" y="3499013"/>
                          <a:ext cx="182880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B241167" w14:textId="41D19560" w:rsidR="00732D26" w:rsidRDefault="002B5C35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Registration Number:</w:t>
                            </w:r>
                          </w:p>
                          <w:p w14:paraId="51BC54C3" w14:textId="77777777" w:rsidR="00732D26" w:rsidRDefault="00000000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C2ADB" id="Rectangle 2" o:spid="_x0000_s1027" style="position:absolute;left:0;text-align:left;margin-left:393pt;margin-top:-55pt;width:144.75pt;height:5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1B241167" w14:textId="41D19560" w:rsidR="00732D26" w:rsidRDefault="002B5C35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Registration Number:</w:t>
                      </w:r>
                    </w:p>
                    <w:p w14:paraId="51BC54C3" w14:textId="77777777" w:rsidR="00732D26" w:rsidRDefault="00000000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:</w:t>
                      </w:r>
                    </w:p>
                  </w:txbxContent>
                </v:textbox>
              </v:rect>
            </w:pict>
          </mc:Fallback>
        </mc:AlternateContent>
      </w:r>
    </w:p>
    <w:p w14:paraId="54AF5FB5" w14:textId="58D6EC18" w:rsidR="00732D26" w:rsidRDefault="00DA6E7D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B.Sc.</w:t>
      </w:r>
      <w:r w:rsidR="002B654D">
        <w:rPr>
          <w:rFonts w:ascii="Arial" w:eastAsia="Arial" w:hAnsi="Arial" w:cs="Arial"/>
          <w:b/>
          <w:sz w:val="24"/>
          <w:szCs w:val="24"/>
        </w:rPr>
        <w:t xml:space="preserve"> OPEN ELECTIVE</w:t>
      </w:r>
      <w:r>
        <w:rPr>
          <w:rFonts w:ascii="Arial" w:eastAsia="Arial" w:hAnsi="Arial" w:cs="Arial"/>
          <w:b/>
          <w:sz w:val="24"/>
          <w:szCs w:val="24"/>
        </w:rPr>
        <w:t xml:space="preserve"> – I SEMESTER</w:t>
      </w:r>
    </w:p>
    <w:p w14:paraId="66F79611" w14:textId="77777777" w:rsidR="00732D26" w:rsidRDefault="00000000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EMESTER EXAMINATION: OCTOBER 2022</w:t>
      </w:r>
    </w:p>
    <w:p w14:paraId="4344F8EB" w14:textId="77777777" w:rsidR="00732D26" w:rsidRDefault="00000000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(Examination conducted in December 2022)</w:t>
      </w:r>
    </w:p>
    <w:p w14:paraId="480E3B0B" w14:textId="0A88D4D4" w:rsidR="00732D26" w:rsidRDefault="00000000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>
        <w:rPr>
          <w:rFonts w:ascii="Arial" w:eastAsia="Arial" w:hAnsi="Arial" w:cs="Arial"/>
          <w:b/>
          <w:sz w:val="24"/>
          <w:szCs w:val="24"/>
          <w:u w:val="single"/>
        </w:rPr>
        <w:t>C</w:t>
      </w:r>
      <w:r w:rsidR="00241CFA">
        <w:rPr>
          <w:rFonts w:ascii="Arial" w:eastAsia="Arial" w:hAnsi="Arial" w:cs="Arial"/>
          <w:b/>
          <w:sz w:val="24"/>
          <w:szCs w:val="24"/>
          <w:u w:val="single"/>
        </w:rPr>
        <w:t>SOE1</w:t>
      </w:r>
      <w:r>
        <w:rPr>
          <w:rFonts w:ascii="Arial" w:eastAsia="Arial" w:hAnsi="Arial" w:cs="Arial"/>
          <w:b/>
          <w:sz w:val="24"/>
          <w:szCs w:val="24"/>
          <w:u w:val="single"/>
        </w:rPr>
        <w:t xml:space="preserve"> – C</w:t>
      </w:r>
      <w:r w:rsidR="00241CFA">
        <w:rPr>
          <w:rFonts w:ascii="Arial" w:eastAsia="Arial" w:hAnsi="Arial" w:cs="Arial"/>
          <w:b/>
          <w:sz w:val="24"/>
          <w:szCs w:val="24"/>
          <w:u w:val="single"/>
        </w:rPr>
        <w:t xml:space="preserve"> Programming Concepts</w:t>
      </w:r>
    </w:p>
    <w:p w14:paraId="64FBEF82" w14:textId="77777777" w:rsidR="00732D26" w:rsidRDefault="00732D26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30203840" w14:textId="77777777" w:rsidR="00732D26" w:rsidRDefault="00000000">
      <w:pPr>
        <w:spacing w:after="0" w:line="259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me: 2 Hours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 xml:space="preserve">    Max Marks: 50</w:t>
      </w:r>
    </w:p>
    <w:p w14:paraId="5F1AC9E9" w14:textId="18FD47B7" w:rsidR="00732D26" w:rsidRDefault="00000000">
      <w:pPr>
        <w:spacing w:after="0" w:line="259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This paper contains </w:t>
      </w:r>
      <w:r w:rsidR="002B654D">
        <w:rPr>
          <w:rFonts w:ascii="Arial" w:eastAsia="Arial" w:hAnsi="Arial" w:cs="Arial"/>
          <w:b/>
        </w:rPr>
        <w:t>ELEVEN</w:t>
      </w:r>
      <w:r>
        <w:rPr>
          <w:rFonts w:ascii="Arial" w:eastAsia="Arial" w:hAnsi="Arial" w:cs="Arial"/>
          <w:b/>
        </w:rPr>
        <w:t xml:space="preserve"> printed pages and </w:t>
      </w:r>
      <w:r w:rsidR="00241CFA">
        <w:rPr>
          <w:rFonts w:ascii="Arial" w:eastAsia="Arial" w:hAnsi="Arial" w:cs="Arial"/>
          <w:b/>
        </w:rPr>
        <w:t>ONE</w:t>
      </w:r>
      <w:r>
        <w:rPr>
          <w:rFonts w:ascii="Arial" w:eastAsia="Arial" w:hAnsi="Arial" w:cs="Arial"/>
          <w:b/>
        </w:rPr>
        <w:t xml:space="preserve"> part</w:t>
      </w:r>
    </w:p>
    <w:p w14:paraId="21C0E79B" w14:textId="77777777" w:rsidR="00732D26" w:rsidRDefault="00732D26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0081F7BC" w14:textId="77777777" w:rsidR="00732D26" w:rsidRDefault="00000000">
      <w:pPr>
        <w:spacing w:after="0" w:line="259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u w:val="single"/>
        </w:rPr>
        <w:t>PART-A</w:t>
      </w:r>
    </w:p>
    <w:p w14:paraId="15099348" w14:textId="08145258" w:rsidR="00732D26" w:rsidRDefault="00732D26" w:rsidP="00241CFA">
      <w:pPr>
        <w:spacing w:after="0"/>
        <w:jc w:val="both"/>
        <w:rPr>
          <w:rFonts w:ascii="Arial" w:eastAsia="Arial" w:hAnsi="Arial" w:cs="Arial"/>
        </w:rPr>
      </w:pPr>
    </w:p>
    <w:p w14:paraId="0EA7AE7F" w14:textId="4F606716" w:rsidR="00241CFA" w:rsidRPr="00805C6F" w:rsidRDefault="00241CFA" w:rsidP="00241CFA">
      <w:pPr>
        <w:spacing w:after="0"/>
        <w:jc w:val="both"/>
        <w:rPr>
          <w:rFonts w:ascii="Arial" w:eastAsia="Arial" w:hAnsi="Arial" w:cs="Arial"/>
          <w:b/>
          <w:bCs/>
          <w:sz w:val="24"/>
          <w:szCs w:val="24"/>
        </w:rPr>
      </w:pPr>
      <w:r w:rsidRPr="00805C6F">
        <w:rPr>
          <w:rFonts w:ascii="Arial" w:eastAsia="Arial" w:hAnsi="Arial" w:cs="Arial"/>
          <w:b/>
          <w:bCs/>
          <w:sz w:val="24"/>
          <w:szCs w:val="24"/>
        </w:rPr>
        <w:t>Answer all the questions</w:t>
      </w:r>
      <w:r w:rsidR="002B654D">
        <w:rPr>
          <w:rFonts w:ascii="Arial" w:eastAsia="Arial" w:hAnsi="Arial" w:cs="Arial"/>
          <w:b/>
          <w:bCs/>
          <w:sz w:val="24"/>
          <w:szCs w:val="24"/>
        </w:rPr>
        <w:t>:</w:t>
      </w:r>
      <w:r w:rsidRPr="00805C6F">
        <w:rPr>
          <w:rFonts w:ascii="Arial" w:eastAsia="Arial" w:hAnsi="Arial" w:cs="Arial"/>
          <w:b/>
          <w:bCs/>
          <w:sz w:val="24"/>
          <w:szCs w:val="24"/>
        </w:rPr>
        <w:tab/>
      </w:r>
      <w:r w:rsidRPr="00805C6F">
        <w:rPr>
          <w:rFonts w:ascii="Arial" w:eastAsia="Arial" w:hAnsi="Arial" w:cs="Arial"/>
          <w:b/>
          <w:bCs/>
          <w:sz w:val="24"/>
          <w:szCs w:val="24"/>
        </w:rPr>
        <w:tab/>
      </w:r>
      <w:r w:rsidRPr="00805C6F">
        <w:rPr>
          <w:rFonts w:ascii="Arial" w:eastAsia="Arial" w:hAnsi="Arial" w:cs="Arial"/>
          <w:b/>
          <w:bCs/>
          <w:sz w:val="24"/>
          <w:szCs w:val="24"/>
        </w:rPr>
        <w:tab/>
      </w:r>
      <w:r w:rsidRPr="00805C6F">
        <w:rPr>
          <w:rFonts w:ascii="Arial" w:eastAsia="Arial" w:hAnsi="Arial" w:cs="Arial"/>
          <w:b/>
          <w:bCs/>
          <w:sz w:val="24"/>
          <w:szCs w:val="24"/>
        </w:rPr>
        <w:tab/>
      </w:r>
      <w:r w:rsidRPr="00805C6F">
        <w:rPr>
          <w:rFonts w:ascii="Arial" w:eastAsia="Arial" w:hAnsi="Arial" w:cs="Arial"/>
          <w:b/>
          <w:bCs/>
          <w:sz w:val="24"/>
          <w:szCs w:val="24"/>
        </w:rPr>
        <w:tab/>
      </w:r>
      <w:r w:rsidRPr="00805C6F">
        <w:rPr>
          <w:rFonts w:ascii="Arial" w:eastAsia="Arial" w:hAnsi="Arial" w:cs="Arial"/>
          <w:b/>
          <w:bCs/>
          <w:sz w:val="24"/>
          <w:szCs w:val="24"/>
        </w:rPr>
        <w:tab/>
      </w:r>
      <w:r w:rsidRPr="00805C6F">
        <w:rPr>
          <w:rFonts w:ascii="Arial" w:eastAsia="Arial" w:hAnsi="Arial" w:cs="Arial"/>
          <w:b/>
          <w:bCs/>
          <w:sz w:val="24"/>
          <w:szCs w:val="24"/>
        </w:rPr>
        <w:tab/>
        <w:t>(50x1=50)</w:t>
      </w:r>
    </w:p>
    <w:p w14:paraId="1643A1B1" w14:textId="77777777" w:rsidR="00241CFA" w:rsidRDefault="00241CFA" w:rsidP="00241CFA">
      <w:pPr>
        <w:spacing w:after="0"/>
        <w:jc w:val="both"/>
        <w:rPr>
          <w:rFonts w:ascii="Arial" w:eastAsia="Arial" w:hAnsi="Arial" w:cs="Arial"/>
        </w:rPr>
      </w:pPr>
    </w:p>
    <w:p w14:paraId="2B63FC89" w14:textId="1C8FB0ED" w:rsidR="00732D26" w:rsidRPr="002B654D" w:rsidRDefault="00241CFA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hAnsi="Arial" w:cs="Arial"/>
        </w:rPr>
        <w:t>C Language is a successor to which language?</w:t>
      </w:r>
    </w:p>
    <w:p w14:paraId="0E7BBB0D" w14:textId="77777777" w:rsidR="00241CFA" w:rsidRPr="002B654D" w:rsidRDefault="00241CFA" w:rsidP="00241CF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FORTRAN</w:t>
      </w:r>
    </w:p>
    <w:p w14:paraId="3BC38AC9" w14:textId="5F223539" w:rsidR="00241CFA" w:rsidRPr="002B654D" w:rsidRDefault="00241CFA" w:rsidP="00241CF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D Language</w:t>
      </w:r>
    </w:p>
    <w:p w14:paraId="57B0092D" w14:textId="5B38DB99" w:rsidR="00241CFA" w:rsidRPr="002B654D" w:rsidRDefault="00241CFA" w:rsidP="00241CF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BASIC</w:t>
      </w:r>
    </w:p>
    <w:p w14:paraId="4F83379C" w14:textId="6A8EEECD" w:rsidR="00241CFA" w:rsidRPr="002B654D" w:rsidRDefault="00241CFA" w:rsidP="00241CF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B Language</w:t>
      </w:r>
    </w:p>
    <w:p w14:paraId="086C1E1F" w14:textId="77777777" w:rsidR="00241CFA" w:rsidRPr="002B654D" w:rsidRDefault="00241CFA" w:rsidP="00241CFA">
      <w:pPr>
        <w:pStyle w:val="ListParagraph"/>
        <w:spacing w:after="0"/>
        <w:ind w:left="1440"/>
        <w:jc w:val="both"/>
        <w:rPr>
          <w:rFonts w:ascii="Arial" w:eastAsia="Arial" w:hAnsi="Arial" w:cs="Arial"/>
        </w:rPr>
      </w:pPr>
    </w:p>
    <w:p w14:paraId="02621549" w14:textId="71FDD944" w:rsidR="00241CFA" w:rsidRPr="002B654D" w:rsidRDefault="00241CFA" w:rsidP="00241CFA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 xml:space="preserve">High level language is </w:t>
      </w:r>
      <w:r w:rsidR="002B654D" w:rsidRPr="002B654D">
        <w:rPr>
          <w:rFonts w:ascii="Arial" w:eastAsia="Arial" w:hAnsi="Arial" w:cs="Arial"/>
        </w:rPr>
        <w:t>a</w:t>
      </w:r>
      <w:r w:rsidR="005D48DD">
        <w:rPr>
          <w:rFonts w:ascii="Arial" w:eastAsia="Arial" w:hAnsi="Arial" w:cs="Arial"/>
        </w:rPr>
        <w:t xml:space="preserve"> _________</w:t>
      </w:r>
      <w:r w:rsidRPr="002B654D">
        <w:rPr>
          <w:rFonts w:ascii="Arial" w:eastAsia="Arial" w:hAnsi="Arial" w:cs="Arial"/>
        </w:rPr>
        <w:t>?</w:t>
      </w:r>
    </w:p>
    <w:p w14:paraId="6652F10D" w14:textId="34842748" w:rsidR="00241CFA" w:rsidRPr="002B654D" w:rsidRDefault="00241CFA" w:rsidP="00241CF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Human readable like language.</w:t>
      </w:r>
    </w:p>
    <w:p w14:paraId="16F66F38" w14:textId="3CC06D73" w:rsidR="00241CFA" w:rsidRPr="002B654D" w:rsidRDefault="00241CFA" w:rsidP="00241CF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language with big program size.</w:t>
      </w:r>
    </w:p>
    <w:p w14:paraId="0715759D" w14:textId="78C9C4C2" w:rsidR="00241CFA" w:rsidRPr="002B654D" w:rsidRDefault="00241CFA" w:rsidP="00241CF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language with small program size.</w:t>
      </w:r>
    </w:p>
    <w:p w14:paraId="3457F5E7" w14:textId="60D170C2" w:rsidR="00241CFA" w:rsidRPr="002B654D" w:rsidRDefault="00241CFA" w:rsidP="00241CF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language which is difficult to understand and not human readable.</w:t>
      </w:r>
    </w:p>
    <w:p w14:paraId="5DDFA801" w14:textId="77777777" w:rsidR="00241CFA" w:rsidRPr="002B654D" w:rsidRDefault="00241CFA" w:rsidP="00241CFA">
      <w:pPr>
        <w:pStyle w:val="ListParagraph"/>
        <w:spacing w:after="0"/>
        <w:ind w:left="1440"/>
        <w:jc w:val="both"/>
        <w:rPr>
          <w:rFonts w:ascii="Arial" w:eastAsia="Arial" w:hAnsi="Arial" w:cs="Arial"/>
        </w:rPr>
      </w:pPr>
    </w:p>
    <w:p w14:paraId="2554CE50" w14:textId="20DD0FAE" w:rsidR="00241CFA" w:rsidRPr="002B654D" w:rsidRDefault="00241CFA" w:rsidP="00241CFA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C is _______ type of programming language?</w:t>
      </w:r>
    </w:p>
    <w:p w14:paraId="48070818" w14:textId="43927B65" w:rsidR="00241CFA" w:rsidRPr="002B654D" w:rsidRDefault="00241CFA" w:rsidP="00241CF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Object Oriented</w:t>
      </w:r>
    </w:p>
    <w:p w14:paraId="0AC1B8B0" w14:textId="77777777" w:rsidR="00241CFA" w:rsidRPr="002B654D" w:rsidRDefault="00241CFA" w:rsidP="00241CF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Procedural</w:t>
      </w:r>
    </w:p>
    <w:p w14:paraId="15E5639A" w14:textId="44D6FCA6" w:rsidR="00241CFA" w:rsidRPr="002B654D" w:rsidRDefault="00241CFA" w:rsidP="00241CF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Bit level language</w:t>
      </w:r>
    </w:p>
    <w:p w14:paraId="7104D759" w14:textId="7AE111DF" w:rsidR="00241CFA" w:rsidRPr="002B654D" w:rsidRDefault="00241CFA" w:rsidP="00241CF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Functional</w:t>
      </w:r>
    </w:p>
    <w:p w14:paraId="2777881B" w14:textId="77777777" w:rsidR="00FF5BB7" w:rsidRPr="002B654D" w:rsidRDefault="00FF5BB7" w:rsidP="00FF5BB7">
      <w:pPr>
        <w:pStyle w:val="ListParagraph"/>
        <w:spacing w:after="0"/>
        <w:ind w:left="1440"/>
        <w:jc w:val="both"/>
        <w:rPr>
          <w:rFonts w:ascii="Arial" w:eastAsia="Arial" w:hAnsi="Arial" w:cs="Arial"/>
        </w:rPr>
      </w:pPr>
    </w:p>
    <w:p w14:paraId="0604A2AA" w14:textId="5CB56D16" w:rsidR="00FF5BB7" w:rsidRPr="002B654D" w:rsidRDefault="00FF5BB7" w:rsidP="00FF5BB7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hAnsi="Arial" w:cs="Arial"/>
        </w:rPr>
        <w:t>For 16-bit compiler allowable range for integer constants is ________?</w:t>
      </w:r>
    </w:p>
    <w:p w14:paraId="6C96E8B5" w14:textId="793472B0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-32768 to 32767</w:t>
      </w:r>
    </w:p>
    <w:p w14:paraId="746A57FE" w14:textId="07C5A485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3.4e38 to 3.4e38</w:t>
      </w:r>
    </w:p>
    <w:p w14:paraId="2EBEAF60" w14:textId="3043763E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-32767 to 32768</w:t>
      </w:r>
    </w:p>
    <w:p w14:paraId="3726CB32" w14:textId="0750C3BF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-32668 to 32667</w:t>
      </w:r>
    </w:p>
    <w:p w14:paraId="4072224C" w14:textId="77777777" w:rsidR="00FF5BB7" w:rsidRPr="002B654D" w:rsidRDefault="00FF5BB7" w:rsidP="00FF5BB7">
      <w:pPr>
        <w:pStyle w:val="ListParagraph"/>
        <w:spacing w:after="0"/>
        <w:ind w:left="1440"/>
        <w:jc w:val="both"/>
        <w:rPr>
          <w:rFonts w:ascii="Arial" w:eastAsia="Arial" w:hAnsi="Arial" w:cs="Arial"/>
        </w:rPr>
      </w:pPr>
    </w:p>
    <w:p w14:paraId="5041CC8B" w14:textId="50C39DB3" w:rsidR="00FF5BB7" w:rsidRPr="002B654D" w:rsidRDefault="00FF5BB7" w:rsidP="00FF5BB7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hAnsi="Arial" w:cs="Arial"/>
        </w:rPr>
        <w:t>C programs are converted into machine language with the help of _______</w:t>
      </w:r>
    </w:p>
    <w:p w14:paraId="51906A99" w14:textId="3EFE6F93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A compiler</w:t>
      </w:r>
    </w:p>
    <w:p w14:paraId="2C5645C0" w14:textId="0F061542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An assembler</w:t>
      </w:r>
    </w:p>
    <w:p w14:paraId="04BEAC3F" w14:textId="397EE36A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An operating system</w:t>
      </w:r>
    </w:p>
    <w:p w14:paraId="7B85B51D" w14:textId="63365D5D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None of these.</w:t>
      </w:r>
    </w:p>
    <w:p w14:paraId="37A898B2" w14:textId="77777777" w:rsidR="00FF5BB7" w:rsidRPr="002B654D" w:rsidRDefault="00FF5BB7" w:rsidP="00FF5BB7">
      <w:pPr>
        <w:pStyle w:val="ListParagraph"/>
        <w:spacing w:after="0"/>
        <w:ind w:left="1440"/>
        <w:jc w:val="both"/>
        <w:rPr>
          <w:rFonts w:ascii="Arial" w:eastAsia="Arial" w:hAnsi="Arial" w:cs="Arial"/>
        </w:rPr>
      </w:pPr>
    </w:p>
    <w:p w14:paraId="0A2C5E9D" w14:textId="45982279" w:rsidR="00FF5BB7" w:rsidRPr="002B654D" w:rsidRDefault="00FF5BB7" w:rsidP="00FF5BB7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lastRenderedPageBreak/>
        <w:t>Which one of the following is not a reserved keyword for C?</w:t>
      </w:r>
    </w:p>
    <w:p w14:paraId="003A6D1C" w14:textId="1ED709B9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auto</w:t>
      </w:r>
    </w:p>
    <w:p w14:paraId="5C78768E" w14:textId="6AC3A650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case</w:t>
      </w:r>
    </w:p>
    <w:p w14:paraId="146905F3" w14:textId="312D206F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main</w:t>
      </w:r>
    </w:p>
    <w:p w14:paraId="786F5F02" w14:textId="2E5DCDA4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default</w:t>
      </w:r>
    </w:p>
    <w:p w14:paraId="5FA6DC3A" w14:textId="77777777" w:rsidR="00FF5BB7" w:rsidRPr="002B654D" w:rsidRDefault="00FF5BB7" w:rsidP="00FF5BB7">
      <w:pPr>
        <w:pStyle w:val="ListParagraph"/>
        <w:spacing w:after="0"/>
        <w:ind w:left="1440"/>
        <w:jc w:val="both"/>
        <w:rPr>
          <w:rFonts w:ascii="Arial" w:eastAsia="Arial" w:hAnsi="Arial" w:cs="Arial"/>
        </w:rPr>
      </w:pPr>
    </w:p>
    <w:p w14:paraId="60284E6A" w14:textId="34E763B1" w:rsidR="00FF5BB7" w:rsidRPr="002B654D" w:rsidRDefault="00FF5BB7" w:rsidP="00FF5BB7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hAnsi="Arial" w:cs="Arial"/>
        </w:rPr>
        <w:t>A C variable cannot start with</w:t>
      </w:r>
    </w:p>
    <w:p w14:paraId="494741F6" w14:textId="7E3F707F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A number</w:t>
      </w:r>
    </w:p>
    <w:p w14:paraId="4DBA563B" w14:textId="4DE4F45D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A special symbol other than underscore</w:t>
      </w:r>
    </w:p>
    <w:p w14:paraId="008AE370" w14:textId="59BC7C07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Both a &amp; b</w:t>
      </w:r>
    </w:p>
    <w:p w14:paraId="2BE83BA5" w14:textId="15FFB1D2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An alphabet</w:t>
      </w:r>
    </w:p>
    <w:p w14:paraId="0D558EB9" w14:textId="77777777" w:rsidR="00FF5BB7" w:rsidRPr="002B654D" w:rsidRDefault="00FF5BB7" w:rsidP="00FF5BB7">
      <w:pPr>
        <w:pStyle w:val="ListParagraph"/>
        <w:spacing w:after="0"/>
        <w:ind w:left="1440"/>
        <w:jc w:val="both"/>
        <w:rPr>
          <w:rFonts w:ascii="Arial" w:eastAsia="Arial" w:hAnsi="Arial" w:cs="Arial"/>
        </w:rPr>
      </w:pPr>
    </w:p>
    <w:p w14:paraId="6771DB87" w14:textId="48D821C0" w:rsidR="00FF5BB7" w:rsidRPr="002B654D" w:rsidRDefault="00FF5BB7" w:rsidP="00FF5BB7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hAnsi="Arial" w:cs="Arial"/>
        </w:rPr>
        <w:t>Which one of the following is not a valid identifier?</w:t>
      </w:r>
    </w:p>
    <w:p w14:paraId="7C36B876" w14:textId="733AB0C8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_</w:t>
      </w:r>
      <w:proofErr w:type="spellStart"/>
      <w:r w:rsidRPr="002B654D">
        <w:rPr>
          <w:rFonts w:ascii="Arial" w:eastAsia="Arial" w:hAnsi="Arial" w:cs="Arial"/>
        </w:rPr>
        <w:t>abcd</w:t>
      </w:r>
      <w:proofErr w:type="spellEnd"/>
    </w:p>
    <w:p w14:paraId="5A4F6E58" w14:textId="3DC7E568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1abcd</w:t>
      </w:r>
    </w:p>
    <w:p w14:paraId="3448F9F7" w14:textId="42B27325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proofErr w:type="spellStart"/>
      <w:r w:rsidRPr="002B654D">
        <w:rPr>
          <w:rFonts w:ascii="Arial" w:eastAsia="Arial" w:hAnsi="Arial" w:cs="Arial"/>
        </w:rPr>
        <w:t>ab_cd</w:t>
      </w:r>
      <w:proofErr w:type="spellEnd"/>
    </w:p>
    <w:p w14:paraId="26939732" w14:textId="6A0E731B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abcd1</w:t>
      </w:r>
    </w:p>
    <w:p w14:paraId="4762BB8F" w14:textId="77777777" w:rsidR="00FF5BB7" w:rsidRPr="002B654D" w:rsidRDefault="00FF5BB7" w:rsidP="00FF5BB7">
      <w:pPr>
        <w:pStyle w:val="ListParagraph"/>
        <w:spacing w:after="0"/>
        <w:ind w:left="1440"/>
        <w:jc w:val="both"/>
        <w:rPr>
          <w:rFonts w:ascii="Arial" w:eastAsia="Arial" w:hAnsi="Arial" w:cs="Arial"/>
        </w:rPr>
      </w:pPr>
    </w:p>
    <w:p w14:paraId="28DAD98C" w14:textId="77777777" w:rsidR="00FF5BB7" w:rsidRPr="002B654D" w:rsidRDefault="00FF5BB7" w:rsidP="00FF5BB7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number would be shown on the screen after the following statements of C are executed?</w:t>
      </w:r>
    </w:p>
    <w:p w14:paraId="6ED8A354" w14:textId="131E1203" w:rsidR="00FF5BB7" w:rsidRPr="002B654D" w:rsidRDefault="00FF5BB7" w:rsidP="00FF5BB7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>) {</w:t>
      </w:r>
    </w:p>
    <w:p w14:paraId="07FEB4B2" w14:textId="77777777" w:rsidR="00FF5BB7" w:rsidRPr="002B654D" w:rsidRDefault="00FF5BB7" w:rsidP="00FF5BB7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char </w:t>
      </w:r>
      <w:proofErr w:type="spellStart"/>
      <w:r w:rsidRPr="002B654D">
        <w:rPr>
          <w:rFonts w:ascii="Arial" w:hAnsi="Arial" w:cs="Arial"/>
        </w:rPr>
        <w:t>ch</w:t>
      </w:r>
      <w:proofErr w:type="spellEnd"/>
      <w:r w:rsidRPr="002B654D">
        <w:rPr>
          <w:rFonts w:ascii="Arial" w:hAnsi="Arial" w:cs="Arial"/>
        </w:rPr>
        <w:t>;</w:t>
      </w:r>
    </w:p>
    <w:p w14:paraId="5166C8C9" w14:textId="77777777" w:rsidR="00FF5BB7" w:rsidRPr="002B654D" w:rsidRDefault="00FF5BB7" w:rsidP="00FF5BB7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>;</w:t>
      </w:r>
    </w:p>
    <w:p w14:paraId="6F31A2BB" w14:textId="77777777" w:rsidR="00FF5BB7" w:rsidRPr="002B654D" w:rsidRDefault="00FF5BB7" w:rsidP="00FF5BB7">
      <w:pPr>
        <w:spacing w:after="0" w:line="240" w:lineRule="auto"/>
        <w:ind w:left="360"/>
        <w:rPr>
          <w:rFonts w:ascii="Arial" w:hAnsi="Arial" w:cs="Arial"/>
        </w:rPr>
      </w:pPr>
      <w:proofErr w:type="spellStart"/>
      <w:r w:rsidRPr="002B654D">
        <w:rPr>
          <w:rFonts w:ascii="Arial" w:hAnsi="Arial" w:cs="Arial"/>
        </w:rPr>
        <w:t>ch</w:t>
      </w:r>
      <w:proofErr w:type="spellEnd"/>
      <w:r w:rsidRPr="002B654D">
        <w:rPr>
          <w:rFonts w:ascii="Arial" w:hAnsi="Arial" w:cs="Arial"/>
        </w:rPr>
        <w:t xml:space="preserve"> = 'G’;</w:t>
      </w:r>
    </w:p>
    <w:p w14:paraId="5E3CC65C" w14:textId="77777777" w:rsidR="00FF5BB7" w:rsidRPr="002B654D" w:rsidRDefault="00FF5BB7" w:rsidP="00FF5BB7">
      <w:pPr>
        <w:spacing w:after="0" w:line="240" w:lineRule="auto"/>
        <w:ind w:left="360"/>
        <w:rPr>
          <w:rFonts w:ascii="Arial" w:hAnsi="Arial" w:cs="Arial"/>
        </w:rPr>
      </w:pP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 xml:space="preserve"> = </w:t>
      </w:r>
      <w:proofErr w:type="spellStart"/>
      <w:r w:rsidRPr="002B654D">
        <w:rPr>
          <w:rFonts w:ascii="Arial" w:hAnsi="Arial" w:cs="Arial"/>
        </w:rPr>
        <w:t>ch</w:t>
      </w:r>
      <w:proofErr w:type="spellEnd"/>
      <w:r w:rsidRPr="002B654D">
        <w:rPr>
          <w:rFonts w:ascii="Arial" w:hAnsi="Arial" w:cs="Arial"/>
        </w:rPr>
        <w:t xml:space="preserve"> - 'A’;</w:t>
      </w:r>
    </w:p>
    <w:p w14:paraId="5C929CF3" w14:textId="7BF76E5F" w:rsidR="00FF5BB7" w:rsidRPr="002B654D" w:rsidRDefault="00FF5BB7" w:rsidP="00FF5BB7">
      <w:pPr>
        <w:spacing w:after="0" w:line="240" w:lineRule="auto"/>
        <w:ind w:left="360"/>
        <w:rPr>
          <w:rFonts w:ascii="Arial" w:hAnsi="Arial" w:cs="Arial"/>
        </w:rPr>
      </w:pP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 xml:space="preserve">"%d",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>); }</w:t>
      </w:r>
    </w:p>
    <w:p w14:paraId="0D0FD8C1" w14:textId="710A1AEB" w:rsidR="00FF5BB7" w:rsidRPr="002B654D" w:rsidRDefault="00FF5BB7" w:rsidP="00FF5BB7">
      <w:pPr>
        <w:pStyle w:val="ListParagraph"/>
        <w:spacing w:line="240" w:lineRule="auto"/>
        <w:rPr>
          <w:rFonts w:ascii="Arial" w:hAnsi="Arial" w:cs="Arial"/>
        </w:rPr>
      </w:pPr>
    </w:p>
    <w:p w14:paraId="62ABD4FB" w14:textId="5EFEBC8A" w:rsidR="00FF5BB7" w:rsidRPr="002B654D" w:rsidRDefault="00FF5BB7" w:rsidP="00FF5BB7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6</w:t>
      </w:r>
    </w:p>
    <w:p w14:paraId="7516855C" w14:textId="728B5647" w:rsidR="00FF5BB7" w:rsidRPr="002B654D" w:rsidRDefault="00FF5BB7" w:rsidP="00FF5BB7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5</w:t>
      </w:r>
    </w:p>
    <w:p w14:paraId="7C071500" w14:textId="4876F8BE" w:rsidR="00FF5BB7" w:rsidRPr="002B654D" w:rsidRDefault="00FF5BB7" w:rsidP="00FF5BB7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</w:t>
      </w:r>
    </w:p>
    <w:p w14:paraId="2BB79D49" w14:textId="716AEB5A" w:rsidR="00FF5BB7" w:rsidRPr="002B654D" w:rsidRDefault="00FF5BB7" w:rsidP="00FF5BB7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None of these</w:t>
      </w:r>
    </w:p>
    <w:p w14:paraId="2DD3D1DC" w14:textId="77777777" w:rsidR="00FF5BB7" w:rsidRPr="002B654D" w:rsidRDefault="00FF5BB7" w:rsidP="00FF5BB7">
      <w:pPr>
        <w:pStyle w:val="ListParagraph"/>
        <w:spacing w:line="240" w:lineRule="auto"/>
        <w:ind w:left="1440"/>
        <w:rPr>
          <w:rFonts w:ascii="Arial" w:hAnsi="Arial" w:cs="Arial"/>
        </w:rPr>
      </w:pPr>
    </w:p>
    <w:p w14:paraId="0D11419A" w14:textId="2BF7CCBD" w:rsidR="00FF5BB7" w:rsidRPr="002B654D" w:rsidRDefault="00FF5BB7" w:rsidP="00FF5BB7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The first expression in a for loop is</w:t>
      </w:r>
    </w:p>
    <w:p w14:paraId="270B2B97" w14:textId="77777777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Step value of loop</w:t>
      </w:r>
    </w:p>
    <w:p w14:paraId="7293FE6B" w14:textId="77777777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Value of the counter variable</w:t>
      </w:r>
    </w:p>
    <w:p w14:paraId="32944269" w14:textId="77777777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Any of above</w:t>
      </w:r>
    </w:p>
    <w:p w14:paraId="5C76480C" w14:textId="7189B4FE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None of above</w:t>
      </w:r>
    </w:p>
    <w:p w14:paraId="4AF17513" w14:textId="77777777" w:rsidR="00FF5BB7" w:rsidRPr="002B654D" w:rsidRDefault="00FF5BB7" w:rsidP="00FF5BB7">
      <w:pPr>
        <w:pStyle w:val="ListParagraph"/>
        <w:spacing w:after="0"/>
        <w:ind w:left="1440"/>
        <w:jc w:val="both"/>
        <w:rPr>
          <w:rFonts w:ascii="Arial" w:eastAsia="Arial" w:hAnsi="Arial" w:cs="Arial"/>
        </w:rPr>
      </w:pPr>
    </w:p>
    <w:p w14:paraId="70AE80A2" w14:textId="0AB61EA6" w:rsidR="00FF5BB7" w:rsidRPr="002B654D" w:rsidRDefault="00FF5BB7" w:rsidP="00FF5BB7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Due to variable scope in c</w:t>
      </w:r>
    </w:p>
    <w:p w14:paraId="4BBF7FDA" w14:textId="77777777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Variables created in a function cannot be used another function</w:t>
      </w:r>
    </w:p>
    <w:p w14:paraId="0C98B321" w14:textId="77777777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Variables created in a function can be used in another function</w:t>
      </w:r>
    </w:p>
    <w:p w14:paraId="591CB6CE" w14:textId="77777777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Variables created in a function can only be used in the main function</w:t>
      </w:r>
    </w:p>
    <w:p w14:paraId="07C28001" w14:textId="6A69E637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None of above</w:t>
      </w:r>
    </w:p>
    <w:p w14:paraId="365A1FB2" w14:textId="77777777" w:rsidR="00FF5BB7" w:rsidRPr="002B654D" w:rsidRDefault="00FF5BB7" w:rsidP="00FF5BB7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What is the Output of following program:</w:t>
      </w:r>
    </w:p>
    <w:p w14:paraId="3A7EB054" w14:textId="4CAA30DE" w:rsidR="00FF5BB7" w:rsidRPr="002B654D" w:rsidRDefault="00FF5BB7" w:rsidP="00FF5BB7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lastRenderedPageBreak/>
        <w:t xml:space="preserve">int </w:t>
      </w:r>
      <w:proofErr w:type="gramStart"/>
      <w:r w:rsidRPr="002B654D">
        <w:rPr>
          <w:rFonts w:ascii="Arial" w:eastAsia="Arial" w:hAnsi="Arial" w:cs="Arial"/>
        </w:rPr>
        <w:t>main(</w:t>
      </w:r>
      <w:proofErr w:type="gramEnd"/>
      <w:r w:rsidRPr="002B654D">
        <w:rPr>
          <w:rFonts w:ascii="Arial" w:eastAsia="Arial" w:hAnsi="Arial" w:cs="Arial"/>
        </w:rPr>
        <w:t>) {</w:t>
      </w:r>
    </w:p>
    <w:p w14:paraId="293F56FE" w14:textId="77777777" w:rsidR="00FF5BB7" w:rsidRPr="002B654D" w:rsidRDefault="00FF5BB7" w:rsidP="00FF5BB7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float x = 10.7;</w:t>
      </w:r>
    </w:p>
    <w:p w14:paraId="7DF904E5" w14:textId="77777777" w:rsidR="00FF5BB7" w:rsidRPr="002B654D" w:rsidRDefault="00FF5BB7" w:rsidP="00FF5BB7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 xml:space="preserve">int </w:t>
      </w:r>
      <w:proofErr w:type="spellStart"/>
      <w:r w:rsidRPr="002B654D">
        <w:rPr>
          <w:rFonts w:ascii="Arial" w:eastAsia="Arial" w:hAnsi="Arial" w:cs="Arial"/>
        </w:rPr>
        <w:t>i</w:t>
      </w:r>
      <w:proofErr w:type="spellEnd"/>
      <w:r w:rsidRPr="002B654D">
        <w:rPr>
          <w:rFonts w:ascii="Arial" w:eastAsia="Arial" w:hAnsi="Arial" w:cs="Arial"/>
        </w:rPr>
        <w:t>;</w:t>
      </w:r>
    </w:p>
    <w:p w14:paraId="553DAEFD" w14:textId="77777777" w:rsidR="00FF5BB7" w:rsidRPr="002B654D" w:rsidRDefault="00FF5BB7" w:rsidP="00FF5BB7">
      <w:pPr>
        <w:spacing w:after="0"/>
        <w:ind w:left="360"/>
        <w:jc w:val="both"/>
        <w:rPr>
          <w:rFonts w:ascii="Arial" w:eastAsia="Arial" w:hAnsi="Arial" w:cs="Arial"/>
        </w:rPr>
      </w:pPr>
      <w:proofErr w:type="spellStart"/>
      <w:r w:rsidRPr="002B654D">
        <w:rPr>
          <w:rFonts w:ascii="Arial" w:eastAsia="Arial" w:hAnsi="Arial" w:cs="Arial"/>
        </w:rPr>
        <w:t>i</w:t>
      </w:r>
      <w:proofErr w:type="spellEnd"/>
      <w:r w:rsidRPr="002B654D">
        <w:rPr>
          <w:rFonts w:ascii="Arial" w:eastAsia="Arial" w:hAnsi="Arial" w:cs="Arial"/>
        </w:rPr>
        <w:t xml:space="preserve"> = (int) x;</w:t>
      </w:r>
    </w:p>
    <w:p w14:paraId="7BB1CDE7" w14:textId="3821A112" w:rsidR="00FF5BB7" w:rsidRPr="002B654D" w:rsidRDefault="00FF5BB7" w:rsidP="00FF5BB7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 xml:space="preserve">print </w:t>
      </w:r>
      <w:proofErr w:type="spellStart"/>
      <w:r w:rsidRPr="002B654D">
        <w:rPr>
          <w:rFonts w:ascii="Arial" w:eastAsia="Arial" w:hAnsi="Arial" w:cs="Arial"/>
        </w:rPr>
        <w:t>i</w:t>
      </w:r>
      <w:proofErr w:type="spellEnd"/>
      <w:proofErr w:type="gramStart"/>
      <w:r w:rsidRPr="002B654D">
        <w:rPr>
          <w:rFonts w:ascii="Arial" w:eastAsia="Arial" w:hAnsi="Arial" w:cs="Arial"/>
        </w:rPr>
        <w:t>; }</w:t>
      </w:r>
      <w:proofErr w:type="gramEnd"/>
    </w:p>
    <w:p w14:paraId="7D2D0301" w14:textId="42D94AE7" w:rsidR="00FF5BB7" w:rsidRPr="002B654D" w:rsidRDefault="00FF5BB7" w:rsidP="00FF5BB7">
      <w:pPr>
        <w:spacing w:after="0"/>
        <w:ind w:left="360"/>
        <w:jc w:val="both"/>
        <w:rPr>
          <w:rFonts w:ascii="Arial" w:eastAsia="Arial" w:hAnsi="Arial" w:cs="Arial"/>
        </w:rPr>
      </w:pPr>
    </w:p>
    <w:p w14:paraId="3B71FBD8" w14:textId="77777777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null</w:t>
      </w:r>
    </w:p>
    <w:p w14:paraId="1ED75E78" w14:textId="77777777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error</w:t>
      </w:r>
    </w:p>
    <w:p w14:paraId="474FE2A2" w14:textId="77777777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10</w:t>
      </w:r>
    </w:p>
    <w:p w14:paraId="251B5E68" w14:textId="5FEC2911" w:rsidR="00FF5BB7" w:rsidRPr="002B654D" w:rsidRDefault="00FF5BB7" w:rsidP="00FF5BB7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garbage value</w:t>
      </w:r>
    </w:p>
    <w:p w14:paraId="01F047CC" w14:textId="77777777" w:rsidR="00895ECA" w:rsidRPr="002B654D" w:rsidRDefault="00895ECA" w:rsidP="00895ECA">
      <w:pPr>
        <w:pStyle w:val="ListParagraph"/>
        <w:spacing w:after="0"/>
        <w:ind w:left="1440"/>
        <w:jc w:val="both"/>
        <w:rPr>
          <w:rFonts w:ascii="Arial" w:eastAsia="Arial" w:hAnsi="Arial" w:cs="Arial"/>
        </w:rPr>
      </w:pPr>
    </w:p>
    <w:p w14:paraId="31E6021F" w14:textId="2354CB33" w:rsidR="00895ECA" w:rsidRPr="002B654D" w:rsidRDefault="00895ECA" w:rsidP="00895ECA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Which of the following is an invalid variable name in C language?</w:t>
      </w:r>
    </w:p>
    <w:p w14:paraId="1775BD02" w14:textId="77777777" w:rsidR="00895ECA" w:rsidRPr="002B654D" w:rsidRDefault="00895ECA" w:rsidP="00895EC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int _number;</w:t>
      </w:r>
      <w:r w:rsidRPr="002B654D">
        <w:rPr>
          <w:rFonts w:ascii="Arial" w:eastAsia="Arial" w:hAnsi="Arial" w:cs="Arial"/>
        </w:rPr>
        <w:tab/>
      </w:r>
      <w:r w:rsidRPr="002B654D">
        <w:rPr>
          <w:rFonts w:ascii="Arial" w:eastAsia="Arial" w:hAnsi="Arial" w:cs="Arial"/>
        </w:rPr>
        <w:tab/>
      </w:r>
      <w:r w:rsidRPr="002B654D">
        <w:rPr>
          <w:rFonts w:ascii="Arial" w:eastAsia="Arial" w:hAnsi="Arial" w:cs="Arial"/>
        </w:rPr>
        <w:tab/>
        <w:t xml:space="preserve"> </w:t>
      </w:r>
    </w:p>
    <w:p w14:paraId="355258A5" w14:textId="74A92177" w:rsidR="00895ECA" w:rsidRPr="002B654D" w:rsidRDefault="00895ECA" w:rsidP="00895EC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float rate;</w:t>
      </w:r>
    </w:p>
    <w:p w14:paraId="458FB6FA" w14:textId="77777777" w:rsidR="00895ECA" w:rsidRPr="002B654D" w:rsidRDefault="00895ECA" w:rsidP="00895EC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int variable12;</w:t>
      </w:r>
      <w:r w:rsidRPr="002B654D">
        <w:rPr>
          <w:rFonts w:ascii="Arial" w:eastAsia="Arial" w:hAnsi="Arial" w:cs="Arial"/>
        </w:rPr>
        <w:tab/>
      </w:r>
      <w:r w:rsidRPr="002B654D">
        <w:rPr>
          <w:rFonts w:ascii="Arial" w:eastAsia="Arial" w:hAnsi="Arial" w:cs="Arial"/>
        </w:rPr>
        <w:tab/>
      </w:r>
      <w:r w:rsidRPr="002B654D">
        <w:rPr>
          <w:rFonts w:ascii="Arial" w:eastAsia="Arial" w:hAnsi="Arial" w:cs="Arial"/>
        </w:rPr>
        <w:tab/>
      </w:r>
      <w:r w:rsidRPr="002B654D">
        <w:rPr>
          <w:rFonts w:ascii="Arial" w:eastAsia="Arial" w:hAnsi="Arial" w:cs="Arial"/>
        </w:rPr>
        <w:tab/>
      </w:r>
    </w:p>
    <w:p w14:paraId="07041F66" w14:textId="5E1FF377" w:rsidR="00895ECA" w:rsidRPr="002B654D" w:rsidRDefault="00895ECA" w:rsidP="00895EC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int $main;</w:t>
      </w:r>
    </w:p>
    <w:p w14:paraId="0ACC0A4E" w14:textId="77777777" w:rsidR="00895ECA" w:rsidRPr="002B654D" w:rsidRDefault="00895ECA" w:rsidP="00895ECA">
      <w:pPr>
        <w:pStyle w:val="ListParagraph"/>
        <w:spacing w:after="0"/>
        <w:ind w:left="1440"/>
        <w:jc w:val="both"/>
        <w:rPr>
          <w:rFonts w:ascii="Arial" w:eastAsia="Arial" w:hAnsi="Arial" w:cs="Arial"/>
        </w:rPr>
      </w:pPr>
    </w:p>
    <w:p w14:paraId="2455B97D" w14:textId="1BD4AB29" w:rsidR="00895ECA" w:rsidRPr="002B654D" w:rsidRDefault="00895ECA" w:rsidP="00895ECA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‘\n’ is a variation of writing “\n” in C program.</w:t>
      </w:r>
    </w:p>
    <w:p w14:paraId="48B70B14" w14:textId="0907960A" w:rsidR="00895ECA" w:rsidRPr="002B654D" w:rsidRDefault="00895ECA" w:rsidP="00895ECA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True</w:t>
      </w:r>
    </w:p>
    <w:p w14:paraId="0313BB9A" w14:textId="100F57DB" w:rsidR="00895ECA" w:rsidRPr="002B654D" w:rsidRDefault="00895ECA" w:rsidP="00895ECA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False</w:t>
      </w:r>
    </w:p>
    <w:p w14:paraId="37AA3039" w14:textId="77777777" w:rsidR="00895ECA" w:rsidRPr="002B654D" w:rsidRDefault="00895ECA" w:rsidP="00895ECA">
      <w:pPr>
        <w:pStyle w:val="ListParagraph"/>
        <w:spacing w:line="240" w:lineRule="auto"/>
        <w:ind w:left="1440"/>
        <w:rPr>
          <w:rFonts w:ascii="Arial" w:hAnsi="Arial" w:cs="Arial"/>
        </w:rPr>
      </w:pPr>
    </w:p>
    <w:p w14:paraId="231E57ED" w14:textId="768A4B70" w:rsidR="00895ECA" w:rsidRPr="002B654D" w:rsidRDefault="00895ECA" w:rsidP="00895ECA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The unformatted IO function that reads a single character from keyboard, does not use any buffer to store it and thus the entered character is immediately returned without waiting for the enter key is ______</w:t>
      </w:r>
    </w:p>
    <w:p w14:paraId="327CF828" w14:textId="267C6B50" w:rsidR="00895ECA" w:rsidRPr="002B654D" w:rsidRDefault="00895ECA" w:rsidP="00895EC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proofErr w:type="spellStart"/>
      <w:proofErr w:type="gramStart"/>
      <w:r w:rsidRPr="002B654D">
        <w:rPr>
          <w:rFonts w:ascii="Arial" w:eastAsia="Arial" w:hAnsi="Arial" w:cs="Arial"/>
        </w:rPr>
        <w:t>getch</w:t>
      </w:r>
      <w:proofErr w:type="spellEnd"/>
      <w:r w:rsidRPr="002B654D">
        <w:rPr>
          <w:rFonts w:ascii="Arial" w:eastAsia="Arial" w:hAnsi="Arial" w:cs="Arial"/>
        </w:rPr>
        <w:t>(</w:t>
      </w:r>
      <w:proofErr w:type="gramEnd"/>
      <w:r w:rsidRPr="002B654D">
        <w:rPr>
          <w:rFonts w:ascii="Arial" w:eastAsia="Arial" w:hAnsi="Arial" w:cs="Arial"/>
        </w:rPr>
        <w:t>)</w:t>
      </w:r>
    </w:p>
    <w:p w14:paraId="0E2D9623" w14:textId="7C758F0F" w:rsidR="00895ECA" w:rsidRPr="002B654D" w:rsidRDefault="00895ECA" w:rsidP="00895EC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proofErr w:type="spellStart"/>
      <w:proofErr w:type="gramStart"/>
      <w:r w:rsidRPr="002B654D">
        <w:rPr>
          <w:rFonts w:ascii="Arial" w:eastAsia="Arial" w:hAnsi="Arial" w:cs="Arial"/>
        </w:rPr>
        <w:t>getche</w:t>
      </w:r>
      <w:proofErr w:type="spellEnd"/>
      <w:r w:rsidRPr="002B654D">
        <w:rPr>
          <w:rFonts w:ascii="Arial" w:eastAsia="Arial" w:hAnsi="Arial" w:cs="Arial"/>
        </w:rPr>
        <w:t>(</w:t>
      </w:r>
      <w:proofErr w:type="gramEnd"/>
      <w:r w:rsidRPr="002B654D">
        <w:rPr>
          <w:rFonts w:ascii="Arial" w:eastAsia="Arial" w:hAnsi="Arial" w:cs="Arial"/>
        </w:rPr>
        <w:t>)</w:t>
      </w:r>
    </w:p>
    <w:p w14:paraId="44FE29CF" w14:textId="7FF43373" w:rsidR="00895ECA" w:rsidRPr="002B654D" w:rsidRDefault="00895ECA" w:rsidP="00895EC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proofErr w:type="spellStart"/>
      <w:proofErr w:type="gramStart"/>
      <w:r w:rsidRPr="002B654D">
        <w:rPr>
          <w:rFonts w:ascii="Arial" w:eastAsia="Arial" w:hAnsi="Arial" w:cs="Arial"/>
        </w:rPr>
        <w:t>getchar</w:t>
      </w:r>
      <w:proofErr w:type="spellEnd"/>
      <w:r w:rsidRPr="002B654D">
        <w:rPr>
          <w:rFonts w:ascii="Arial" w:eastAsia="Arial" w:hAnsi="Arial" w:cs="Arial"/>
        </w:rPr>
        <w:t>(</w:t>
      </w:r>
      <w:proofErr w:type="gramEnd"/>
      <w:r w:rsidRPr="002B654D">
        <w:rPr>
          <w:rFonts w:ascii="Arial" w:eastAsia="Arial" w:hAnsi="Arial" w:cs="Arial"/>
        </w:rPr>
        <w:t>)</w:t>
      </w:r>
    </w:p>
    <w:p w14:paraId="5666BAF6" w14:textId="653DFA4F" w:rsidR="00895ECA" w:rsidRPr="002B654D" w:rsidRDefault="00895ECA" w:rsidP="00895EC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proofErr w:type="gramStart"/>
      <w:r w:rsidRPr="002B654D">
        <w:rPr>
          <w:rFonts w:ascii="Arial" w:eastAsia="Arial" w:hAnsi="Arial" w:cs="Arial"/>
        </w:rPr>
        <w:t>gets(</w:t>
      </w:r>
      <w:proofErr w:type="gramEnd"/>
      <w:r w:rsidRPr="002B654D">
        <w:rPr>
          <w:rFonts w:ascii="Arial" w:eastAsia="Arial" w:hAnsi="Arial" w:cs="Arial"/>
        </w:rPr>
        <w:t>)</w:t>
      </w:r>
    </w:p>
    <w:p w14:paraId="15B89AF8" w14:textId="77777777" w:rsidR="00895ECA" w:rsidRPr="002B654D" w:rsidRDefault="00895ECA" w:rsidP="00895ECA">
      <w:pPr>
        <w:pStyle w:val="ListParagraph"/>
        <w:spacing w:after="0"/>
        <w:ind w:left="1440"/>
        <w:jc w:val="both"/>
        <w:rPr>
          <w:rFonts w:ascii="Arial" w:eastAsia="Arial" w:hAnsi="Arial" w:cs="Arial"/>
        </w:rPr>
      </w:pPr>
    </w:p>
    <w:p w14:paraId="2BAFBA66" w14:textId="77777777" w:rsidR="00895ECA" w:rsidRPr="002B654D" w:rsidRDefault="00895ECA" w:rsidP="00895ECA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ich of the following is the correct order of evaluation for the below expression?</w:t>
      </w:r>
    </w:p>
    <w:p w14:paraId="0F8EA9A8" w14:textId="77777777" w:rsidR="00895ECA" w:rsidRPr="002B654D" w:rsidRDefault="00895ECA" w:rsidP="00895ECA">
      <w:pPr>
        <w:pStyle w:val="ListParagraph"/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  <w:b/>
          <w:bCs/>
        </w:rPr>
        <w:t>z = x + y * z / 4 % 2 – 1</w:t>
      </w:r>
    </w:p>
    <w:p w14:paraId="3A28AB1E" w14:textId="77777777" w:rsidR="00895ECA" w:rsidRPr="002B654D" w:rsidRDefault="00895ECA" w:rsidP="00895EC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* / % + - =</w:t>
      </w:r>
      <w:r w:rsidRPr="002B654D">
        <w:rPr>
          <w:rFonts w:ascii="Arial" w:eastAsia="Arial" w:hAnsi="Arial" w:cs="Arial"/>
        </w:rPr>
        <w:tab/>
      </w:r>
      <w:r w:rsidRPr="002B654D">
        <w:rPr>
          <w:rFonts w:ascii="Arial" w:eastAsia="Arial" w:hAnsi="Arial" w:cs="Arial"/>
        </w:rPr>
        <w:tab/>
      </w:r>
      <w:r w:rsidRPr="002B654D">
        <w:rPr>
          <w:rFonts w:ascii="Arial" w:eastAsia="Arial" w:hAnsi="Arial" w:cs="Arial"/>
        </w:rPr>
        <w:tab/>
      </w:r>
      <w:r w:rsidRPr="002B654D">
        <w:rPr>
          <w:rFonts w:ascii="Arial" w:eastAsia="Arial" w:hAnsi="Arial" w:cs="Arial"/>
        </w:rPr>
        <w:tab/>
      </w:r>
      <w:r w:rsidRPr="002B654D">
        <w:rPr>
          <w:rFonts w:ascii="Arial" w:eastAsia="Arial" w:hAnsi="Arial" w:cs="Arial"/>
        </w:rPr>
        <w:tab/>
      </w:r>
    </w:p>
    <w:p w14:paraId="215AE5C0" w14:textId="192BA369" w:rsidR="00895ECA" w:rsidRPr="002B654D" w:rsidRDefault="00895ECA" w:rsidP="00895EC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= * / % + -</w:t>
      </w:r>
    </w:p>
    <w:p w14:paraId="59CAD45E" w14:textId="77777777" w:rsidR="00895ECA" w:rsidRPr="002B654D" w:rsidRDefault="00895ECA" w:rsidP="00895EC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/ * % - + =</w:t>
      </w:r>
      <w:r w:rsidRPr="002B654D">
        <w:rPr>
          <w:rFonts w:ascii="Arial" w:eastAsia="Arial" w:hAnsi="Arial" w:cs="Arial"/>
        </w:rPr>
        <w:tab/>
      </w:r>
      <w:r w:rsidRPr="002B654D">
        <w:rPr>
          <w:rFonts w:ascii="Arial" w:eastAsia="Arial" w:hAnsi="Arial" w:cs="Arial"/>
        </w:rPr>
        <w:tab/>
      </w:r>
      <w:r w:rsidRPr="002B654D">
        <w:rPr>
          <w:rFonts w:ascii="Arial" w:eastAsia="Arial" w:hAnsi="Arial" w:cs="Arial"/>
        </w:rPr>
        <w:tab/>
      </w:r>
      <w:r w:rsidRPr="002B654D">
        <w:rPr>
          <w:rFonts w:ascii="Arial" w:eastAsia="Arial" w:hAnsi="Arial" w:cs="Arial"/>
        </w:rPr>
        <w:tab/>
      </w:r>
      <w:r w:rsidRPr="002B654D">
        <w:rPr>
          <w:rFonts w:ascii="Arial" w:eastAsia="Arial" w:hAnsi="Arial" w:cs="Arial"/>
        </w:rPr>
        <w:tab/>
      </w:r>
    </w:p>
    <w:p w14:paraId="789E1FFC" w14:textId="64B536A4" w:rsidR="00895ECA" w:rsidRPr="002B654D" w:rsidRDefault="00895ECA" w:rsidP="00895ECA">
      <w:pPr>
        <w:pStyle w:val="ListParagraph"/>
        <w:numPr>
          <w:ilvl w:val="1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* % / - + =</w:t>
      </w:r>
    </w:p>
    <w:p w14:paraId="16FE292B" w14:textId="77777777" w:rsidR="00895ECA" w:rsidRPr="002B654D" w:rsidRDefault="00895ECA" w:rsidP="00895ECA">
      <w:pPr>
        <w:pStyle w:val="ListParagraph"/>
        <w:spacing w:after="0"/>
        <w:ind w:left="1440"/>
        <w:jc w:val="both"/>
        <w:rPr>
          <w:rFonts w:ascii="Arial" w:eastAsia="Arial" w:hAnsi="Arial" w:cs="Arial"/>
        </w:rPr>
      </w:pPr>
    </w:p>
    <w:p w14:paraId="60FFB175" w14:textId="77777777" w:rsidR="00895ECA" w:rsidRPr="002B654D" w:rsidRDefault="00895ECA" w:rsidP="00895ECA">
      <w:pPr>
        <w:pStyle w:val="ListParagraph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Consider the given programming snippet.</w:t>
      </w:r>
    </w:p>
    <w:p w14:paraId="4C47CA18" w14:textId="77777777" w:rsidR="00895ECA" w:rsidRPr="002B654D" w:rsidRDefault="00895ECA" w:rsidP="00895ECA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#include &lt;</w:t>
      </w:r>
      <w:proofErr w:type="spellStart"/>
      <w:r w:rsidRPr="002B654D">
        <w:rPr>
          <w:rFonts w:ascii="Arial" w:eastAsia="Arial" w:hAnsi="Arial" w:cs="Arial"/>
        </w:rPr>
        <w:t>stdio.h</w:t>
      </w:r>
      <w:proofErr w:type="spellEnd"/>
      <w:r w:rsidRPr="002B654D">
        <w:rPr>
          <w:rFonts w:ascii="Arial" w:eastAsia="Arial" w:hAnsi="Arial" w:cs="Arial"/>
        </w:rPr>
        <w:t>&gt;</w:t>
      </w:r>
    </w:p>
    <w:p w14:paraId="7920C678" w14:textId="77777777" w:rsidR="00895ECA" w:rsidRPr="002B654D" w:rsidRDefault="00895ECA" w:rsidP="00895ECA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 xml:space="preserve">int </w:t>
      </w:r>
      <w:proofErr w:type="gramStart"/>
      <w:r w:rsidRPr="002B654D">
        <w:rPr>
          <w:rFonts w:ascii="Arial" w:eastAsia="Arial" w:hAnsi="Arial" w:cs="Arial"/>
        </w:rPr>
        <w:t>main(</w:t>
      </w:r>
      <w:proofErr w:type="gramEnd"/>
      <w:r w:rsidRPr="002B654D">
        <w:rPr>
          <w:rFonts w:ascii="Arial" w:eastAsia="Arial" w:hAnsi="Arial" w:cs="Arial"/>
        </w:rPr>
        <w:t>)</w:t>
      </w:r>
    </w:p>
    <w:p w14:paraId="796ADBEE" w14:textId="77777777" w:rsidR="00895ECA" w:rsidRPr="002B654D" w:rsidRDefault="00895ECA" w:rsidP="00895ECA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{</w:t>
      </w:r>
    </w:p>
    <w:p w14:paraId="138440DC" w14:textId="77777777" w:rsidR="00895ECA" w:rsidRPr="002B654D" w:rsidRDefault="00895ECA" w:rsidP="00895ECA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 xml:space="preserve">    int num = 2;</w:t>
      </w:r>
    </w:p>
    <w:p w14:paraId="53B8F417" w14:textId="77777777" w:rsidR="00895ECA" w:rsidRPr="002B654D" w:rsidRDefault="00895ECA" w:rsidP="00895ECA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 xml:space="preserve">    switch (num + 2)</w:t>
      </w:r>
    </w:p>
    <w:p w14:paraId="7978EAB9" w14:textId="77777777" w:rsidR="00895ECA" w:rsidRPr="002B654D" w:rsidRDefault="00895ECA" w:rsidP="00895ECA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 xml:space="preserve">    {</w:t>
      </w:r>
    </w:p>
    <w:p w14:paraId="2ED1A947" w14:textId="77777777" w:rsidR="00895ECA" w:rsidRPr="002B654D" w:rsidRDefault="00895ECA" w:rsidP="00895ECA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 xml:space="preserve">    case 1: </w:t>
      </w:r>
      <w:proofErr w:type="spellStart"/>
      <w:proofErr w:type="gramStart"/>
      <w:r w:rsidRPr="002B654D">
        <w:rPr>
          <w:rFonts w:ascii="Arial" w:eastAsia="Arial" w:hAnsi="Arial" w:cs="Arial"/>
        </w:rPr>
        <w:t>printf</w:t>
      </w:r>
      <w:proofErr w:type="spellEnd"/>
      <w:r w:rsidRPr="002B654D">
        <w:rPr>
          <w:rFonts w:ascii="Arial" w:eastAsia="Arial" w:hAnsi="Arial" w:cs="Arial"/>
        </w:rPr>
        <w:t>(</w:t>
      </w:r>
      <w:proofErr w:type="gramEnd"/>
      <w:r w:rsidRPr="002B654D">
        <w:rPr>
          <w:rFonts w:ascii="Arial" w:eastAsia="Arial" w:hAnsi="Arial" w:cs="Arial"/>
        </w:rPr>
        <w:t>"Case 1: ");</w:t>
      </w:r>
    </w:p>
    <w:p w14:paraId="3C57DC30" w14:textId="77777777" w:rsidR="00895ECA" w:rsidRPr="002B654D" w:rsidRDefault="00895ECA" w:rsidP="00895ECA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lastRenderedPageBreak/>
        <w:t xml:space="preserve">    case 2: </w:t>
      </w:r>
      <w:proofErr w:type="spellStart"/>
      <w:proofErr w:type="gramStart"/>
      <w:r w:rsidRPr="002B654D">
        <w:rPr>
          <w:rFonts w:ascii="Arial" w:eastAsia="Arial" w:hAnsi="Arial" w:cs="Arial"/>
        </w:rPr>
        <w:t>printf</w:t>
      </w:r>
      <w:proofErr w:type="spellEnd"/>
      <w:r w:rsidRPr="002B654D">
        <w:rPr>
          <w:rFonts w:ascii="Arial" w:eastAsia="Arial" w:hAnsi="Arial" w:cs="Arial"/>
        </w:rPr>
        <w:t>(</w:t>
      </w:r>
      <w:proofErr w:type="gramEnd"/>
      <w:r w:rsidRPr="002B654D">
        <w:rPr>
          <w:rFonts w:ascii="Arial" w:eastAsia="Arial" w:hAnsi="Arial" w:cs="Arial"/>
        </w:rPr>
        <w:t>"Case 2: ");</w:t>
      </w:r>
    </w:p>
    <w:p w14:paraId="11A6FDA6" w14:textId="77777777" w:rsidR="00895ECA" w:rsidRPr="002B654D" w:rsidRDefault="00895ECA" w:rsidP="00895ECA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 xml:space="preserve">    case 3: </w:t>
      </w:r>
      <w:proofErr w:type="spellStart"/>
      <w:proofErr w:type="gramStart"/>
      <w:r w:rsidRPr="002B654D">
        <w:rPr>
          <w:rFonts w:ascii="Arial" w:eastAsia="Arial" w:hAnsi="Arial" w:cs="Arial"/>
        </w:rPr>
        <w:t>printf</w:t>
      </w:r>
      <w:proofErr w:type="spellEnd"/>
      <w:r w:rsidRPr="002B654D">
        <w:rPr>
          <w:rFonts w:ascii="Arial" w:eastAsia="Arial" w:hAnsi="Arial" w:cs="Arial"/>
        </w:rPr>
        <w:t>(</w:t>
      </w:r>
      <w:proofErr w:type="gramEnd"/>
      <w:r w:rsidRPr="002B654D">
        <w:rPr>
          <w:rFonts w:ascii="Arial" w:eastAsia="Arial" w:hAnsi="Arial" w:cs="Arial"/>
        </w:rPr>
        <w:t>"Case 3: ");</w:t>
      </w:r>
    </w:p>
    <w:p w14:paraId="4E5D8579" w14:textId="77777777" w:rsidR="00895ECA" w:rsidRPr="002B654D" w:rsidRDefault="00895ECA" w:rsidP="00895ECA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 xml:space="preserve">    default: </w:t>
      </w:r>
      <w:proofErr w:type="spellStart"/>
      <w:proofErr w:type="gramStart"/>
      <w:r w:rsidRPr="002B654D">
        <w:rPr>
          <w:rFonts w:ascii="Arial" w:eastAsia="Arial" w:hAnsi="Arial" w:cs="Arial"/>
        </w:rPr>
        <w:t>printf</w:t>
      </w:r>
      <w:proofErr w:type="spellEnd"/>
      <w:r w:rsidRPr="002B654D">
        <w:rPr>
          <w:rFonts w:ascii="Arial" w:eastAsia="Arial" w:hAnsi="Arial" w:cs="Arial"/>
        </w:rPr>
        <w:t>(</w:t>
      </w:r>
      <w:proofErr w:type="gramEnd"/>
      <w:r w:rsidRPr="002B654D">
        <w:rPr>
          <w:rFonts w:ascii="Arial" w:eastAsia="Arial" w:hAnsi="Arial" w:cs="Arial"/>
        </w:rPr>
        <w:t>"Default: ");</w:t>
      </w:r>
    </w:p>
    <w:p w14:paraId="74D64753" w14:textId="77777777" w:rsidR="00895ECA" w:rsidRPr="002B654D" w:rsidRDefault="00895ECA" w:rsidP="00895ECA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 xml:space="preserve">    }</w:t>
      </w:r>
    </w:p>
    <w:p w14:paraId="5B7B2938" w14:textId="77777777" w:rsidR="00895ECA" w:rsidRPr="002B654D" w:rsidRDefault="00895ECA" w:rsidP="00895ECA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 xml:space="preserve">    return 0;</w:t>
      </w:r>
    </w:p>
    <w:p w14:paraId="5E51018C" w14:textId="01E8D994" w:rsidR="00895ECA" w:rsidRPr="002B654D" w:rsidRDefault="00895ECA" w:rsidP="00895ECA">
      <w:pPr>
        <w:spacing w:after="0"/>
        <w:ind w:left="360"/>
        <w:jc w:val="both"/>
        <w:rPr>
          <w:rFonts w:ascii="Arial" w:eastAsia="Arial" w:hAnsi="Arial" w:cs="Arial"/>
        </w:rPr>
      </w:pPr>
      <w:r w:rsidRPr="002B654D">
        <w:rPr>
          <w:rFonts w:ascii="Arial" w:eastAsia="Arial" w:hAnsi="Arial" w:cs="Arial"/>
        </w:rPr>
        <w:t>}</w:t>
      </w:r>
    </w:p>
    <w:p w14:paraId="5CEFA54F" w14:textId="70A5AE6B" w:rsidR="00895ECA" w:rsidRPr="002B654D" w:rsidRDefault="00895ECA" w:rsidP="00895ECA">
      <w:pPr>
        <w:spacing w:after="0"/>
        <w:ind w:left="360"/>
        <w:jc w:val="both"/>
        <w:rPr>
          <w:rFonts w:ascii="Arial" w:eastAsia="Arial" w:hAnsi="Arial" w:cs="Arial"/>
        </w:rPr>
      </w:pPr>
    </w:p>
    <w:p w14:paraId="68308807" w14:textId="77777777" w:rsidR="00895ECA" w:rsidRPr="002B654D" w:rsidRDefault="00895ECA" w:rsidP="00895ECA">
      <w:pPr>
        <w:spacing w:line="240" w:lineRule="auto"/>
        <w:ind w:firstLine="360"/>
        <w:rPr>
          <w:rFonts w:ascii="Arial" w:hAnsi="Arial" w:cs="Arial"/>
        </w:rPr>
      </w:pPr>
      <w:r w:rsidRPr="002B654D">
        <w:rPr>
          <w:rFonts w:ascii="Arial" w:hAnsi="Arial" w:cs="Arial"/>
        </w:rPr>
        <w:t>The output of the above-mentioned code is __________</w:t>
      </w:r>
    </w:p>
    <w:p w14:paraId="6D7B2754" w14:textId="77777777" w:rsidR="00895ECA" w:rsidRPr="002B654D" w:rsidRDefault="00895ECA" w:rsidP="00895ECA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Case 1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4BEEBD92" w14:textId="77777777" w:rsidR="00895ECA" w:rsidRPr="002B654D" w:rsidRDefault="00895ECA" w:rsidP="00895ECA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Case 2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6BAA2320" w14:textId="77777777" w:rsidR="00895ECA" w:rsidRPr="002B654D" w:rsidRDefault="00895ECA" w:rsidP="00895ECA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Case 3</w:t>
      </w:r>
    </w:p>
    <w:p w14:paraId="65C22F97" w14:textId="77777777" w:rsidR="00895ECA" w:rsidRPr="002B654D" w:rsidRDefault="00895ECA" w:rsidP="00895ECA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Case 4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5056CFF0" w14:textId="77777777" w:rsidR="00895ECA" w:rsidRPr="002B654D" w:rsidRDefault="00895ECA" w:rsidP="00895ECA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Default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4E2353AA" w14:textId="02991640" w:rsidR="00895ECA" w:rsidRPr="002B654D" w:rsidRDefault="00895ECA" w:rsidP="00895ECA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Error message</w:t>
      </w:r>
    </w:p>
    <w:p w14:paraId="45F745E1" w14:textId="77777777" w:rsidR="00895ECA" w:rsidRPr="002B654D" w:rsidRDefault="00895ECA" w:rsidP="00895ECA">
      <w:pPr>
        <w:pStyle w:val="ListParagraph"/>
        <w:spacing w:line="240" w:lineRule="auto"/>
        <w:rPr>
          <w:rFonts w:ascii="Arial" w:hAnsi="Arial" w:cs="Arial"/>
        </w:rPr>
      </w:pPr>
    </w:p>
    <w:p w14:paraId="5791A94A" w14:textId="66C03C0B" w:rsidR="00895ECA" w:rsidRPr="002B654D" w:rsidRDefault="00895ECA" w:rsidP="00895ECA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ich command is used to skip the rest of a loop and carry on from the top of the loop again?</w:t>
      </w:r>
    </w:p>
    <w:p w14:paraId="1C705312" w14:textId="77777777" w:rsidR="00895ECA" w:rsidRPr="002B654D" w:rsidRDefault="00895ECA" w:rsidP="00895ECA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break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18B05100" w14:textId="77777777" w:rsidR="00895ECA" w:rsidRPr="002B654D" w:rsidRDefault="00895ECA" w:rsidP="00895ECA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continue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10BB73A2" w14:textId="77777777" w:rsidR="00895ECA" w:rsidRPr="002B654D" w:rsidRDefault="00895ECA" w:rsidP="00895ECA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exit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77CC4E3B" w14:textId="22C7D9C0" w:rsidR="00895ECA" w:rsidRPr="002B654D" w:rsidRDefault="00895ECA" w:rsidP="00895ECA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jump</w:t>
      </w:r>
    </w:p>
    <w:p w14:paraId="67F9726A" w14:textId="77777777" w:rsidR="00923F71" w:rsidRPr="002B654D" w:rsidRDefault="00923F71" w:rsidP="00923F71">
      <w:pPr>
        <w:pStyle w:val="ListParagraph"/>
        <w:spacing w:line="240" w:lineRule="auto"/>
        <w:ind w:left="1440"/>
        <w:rPr>
          <w:rFonts w:ascii="Arial" w:hAnsi="Arial" w:cs="Arial"/>
        </w:rPr>
      </w:pPr>
    </w:p>
    <w:p w14:paraId="48C759AB" w14:textId="0CC115DE" w:rsidR="00923F71" w:rsidRPr="002B654D" w:rsidRDefault="00923F71" w:rsidP="00923F71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In for loop in C program, if the condition is missing.,</w:t>
      </w:r>
    </w:p>
    <w:p w14:paraId="45B326F8" w14:textId="7754C515" w:rsidR="00923F71" w:rsidRPr="002B654D" w:rsidRDefault="00923F71" w:rsidP="00923F71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it is assumed to be present and taken to be false</w:t>
      </w:r>
    </w:p>
    <w:p w14:paraId="04EACCD8" w14:textId="65EC0C7A" w:rsidR="00923F71" w:rsidRPr="002B654D" w:rsidRDefault="00923F71" w:rsidP="00923F71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it is assumed to be present and taken to the true</w:t>
      </w:r>
    </w:p>
    <w:p w14:paraId="3EC123C1" w14:textId="39EBAA89" w:rsidR="00923F71" w:rsidRPr="002B654D" w:rsidRDefault="00923F71" w:rsidP="00923F71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t </w:t>
      </w:r>
      <w:proofErr w:type="gramStart"/>
      <w:r w:rsidRPr="002B654D">
        <w:rPr>
          <w:rFonts w:ascii="Arial" w:hAnsi="Arial" w:cs="Arial"/>
        </w:rPr>
        <w:t>result</w:t>
      </w:r>
      <w:proofErr w:type="gramEnd"/>
      <w:r w:rsidRPr="002B654D">
        <w:rPr>
          <w:rFonts w:ascii="Arial" w:hAnsi="Arial" w:cs="Arial"/>
        </w:rPr>
        <w:t xml:space="preserve"> in a syntax error</w:t>
      </w:r>
    </w:p>
    <w:p w14:paraId="6670AEC7" w14:textId="5D294587" w:rsidR="00923F71" w:rsidRPr="002B654D" w:rsidRDefault="00923F71" w:rsidP="00923F71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execution will be terminated abruptly</w:t>
      </w:r>
    </w:p>
    <w:p w14:paraId="135D3518" w14:textId="77777777" w:rsidR="00923F71" w:rsidRPr="002B654D" w:rsidRDefault="00923F71" w:rsidP="00923F71">
      <w:pPr>
        <w:pStyle w:val="ListParagraph"/>
        <w:spacing w:line="240" w:lineRule="auto"/>
        <w:ind w:left="1440"/>
        <w:rPr>
          <w:rFonts w:ascii="Arial" w:hAnsi="Arial" w:cs="Arial"/>
        </w:rPr>
      </w:pPr>
    </w:p>
    <w:p w14:paraId="786C8E0B" w14:textId="77777777" w:rsidR="00923F71" w:rsidRPr="002B654D" w:rsidRDefault="00923F71" w:rsidP="00923F71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If the variable c is initialized to 1 in the following program snippet, then how many times will the following loop be executed.</w:t>
      </w:r>
    </w:p>
    <w:p w14:paraId="779244D0" w14:textId="77777777" w:rsidR="00923F71" w:rsidRPr="002B654D" w:rsidRDefault="00923F71" w:rsidP="00923F71">
      <w:pPr>
        <w:spacing w:after="0" w:line="240" w:lineRule="auto"/>
        <w:ind w:left="360" w:firstLine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while((c&gt;</w:t>
      </w:r>
      <w:proofErr w:type="gramStart"/>
      <w:r w:rsidRPr="002B654D">
        <w:rPr>
          <w:rFonts w:ascii="Arial" w:hAnsi="Arial" w:cs="Arial"/>
        </w:rPr>
        <w:t>0)&amp;</w:t>
      </w:r>
      <w:proofErr w:type="gramEnd"/>
      <w:r w:rsidRPr="002B654D">
        <w:rPr>
          <w:rFonts w:ascii="Arial" w:hAnsi="Arial" w:cs="Arial"/>
        </w:rPr>
        <w:t>&amp;(c&lt;60))</w:t>
      </w:r>
    </w:p>
    <w:p w14:paraId="4166D37A" w14:textId="77777777" w:rsidR="00923F71" w:rsidRPr="002B654D" w:rsidRDefault="00923F71" w:rsidP="00923F71">
      <w:pPr>
        <w:spacing w:after="0" w:line="240" w:lineRule="auto"/>
        <w:ind w:left="360" w:firstLine="360"/>
        <w:rPr>
          <w:rFonts w:ascii="Arial" w:hAnsi="Arial" w:cs="Arial"/>
        </w:rPr>
      </w:pPr>
      <w:r w:rsidRPr="002B654D">
        <w:rPr>
          <w:rFonts w:ascii="Arial" w:hAnsi="Arial" w:cs="Arial"/>
        </w:rPr>
        <w:t>{</w:t>
      </w:r>
    </w:p>
    <w:p w14:paraId="20CBC929" w14:textId="3ACE01A1" w:rsidR="00923F71" w:rsidRPr="002B654D" w:rsidRDefault="00923F71" w:rsidP="00923F71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  <w:t>Loop body</w:t>
      </w:r>
    </w:p>
    <w:p w14:paraId="44F0FB91" w14:textId="0C215E99" w:rsidR="00923F71" w:rsidRPr="002B654D" w:rsidRDefault="00923F71" w:rsidP="00923F71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  <w:t>C++;</w:t>
      </w:r>
    </w:p>
    <w:p w14:paraId="5EF7A2B1" w14:textId="7736D6A4" w:rsidR="00923F71" w:rsidRPr="002B654D" w:rsidRDefault="00923F71" w:rsidP="00923F71">
      <w:pPr>
        <w:spacing w:after="0" w:line="240" w:lineRule="auto"/>
        <w:ind w:left="360" w:firstLine="360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0DD5413A" w14:textId="4933F40F" w:rsidR="00923F71" w:rsidRPr="002B654D" w:rsidRDefault="00923F71" w:rsidP="00923F71">
      <w:pPr>
        <w:spacing w:after="0" w:line="240" w:lineRule="auto"/>
        <w:ind w:left="360" w:firstLine="360"/>
        <w:rPr>
          <w:rFonts w:ascii="Arial" w:hAnsi="Arial" w:cs="Arial"/>
        </w:rPr>
      </w:pPr>
    </w:p>
    <w:p w14:paraId="77907722" w14:textId="7777777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60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5EC2A60F" w14:textId="7777777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59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39D827B4" w14:textId="7777777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61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6926C0CF" w14:textId="37379FD4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None of these</w:t>
      </w:r>
    </w:p>
    <w:p w14:paraId="6BFB63F3" w14:textId="77777777" w:rsidR="00923F71" w:rsidRPr="002B654D" w:rsidRDefault="00923F71" w:rsidP="00923F71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608E79CC" w14:textId="77777777" w:rsidR="00923F71" w:rsidRPr="002B654D" w:rsidRDefault="00923F71" w:rsidP="00923F7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Output of the following code is </w:t>
      </w:r>
    </w:p>
    <w:p w14:paraId="54E38344" w14:textId="77777777" w:rsidR="00923F71" w:rsidRPr="002B654D" w:rsidRDefault="00923F71" w:rsidP="00923F71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void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>)</w:t>
      </w:r>
    </w:p>
    <w:p w14:paraId="372FA0B8" w14:textId="77777777" w:rsidR="00923F71" w:rsidRPr="002B654D" w:rsidRDefault="00923F71" w:rsidP="00923F71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{ </w:t>
      </w:r>
    </w:p>
    <w:p w14:paraId="39358497" w14:textId="77777777" w:rsidR="00923F71" w:rsidRPr="002B654D" w:rsidRDefault="00923F71" w:rsidP="00923F71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int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 xml:space="preserve">=10; </w:t>
      </w:r>
    </w:p>
    <w:p w14:paraId="552C7536" w14:textId="77777777" w:rsidR="00923F71" w:rsidRPr="002B654D" w:rsidRDefault="00923F71" w:rsidP="00923F71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 xml:space="preserve"> </w:t>
      </w:r>
      <w:proofErr w:type="gramStart"/>
      <w:r w:rsidRPr="002B654D">
        <w:rPr>
          <w:rFonts w:ascii="Arial" w:hAnsi="Arial" w:cs="Arial"/>
        </w:rPr>
        <w:t>= !</w:t>
      </w:r>
      <w:proofErr w:type="spellStart"/>
      <w:r w:rsidRPr="002B654D">
        <w:rPr>
          <w:rFonts w:ascii="Arial" w:hAnsi="Arial" w:cs="Arial"/>
        </w:rPr>
        <w:t>i</w:t>
      </w:r>
      <w:proofErr w:type="spellEnd"/>
      <w:proofErr w:type="gramEnd"/>
      <w:r w:rsidRPr="002B654D">
        <w:rPr>
          <w:rFonts w:ascii="Arial" w:hAnsi="Arial" w:cs="Arial"/>
        </w:rPr>
        <w:t xml:space="preserve">&gt;14; </w:t>
      </w:r>
    </w:p>
    <w:p w14:paraId="25998916" w14:textId="77777777" w:rsidR="00923F71" w:rsidRPr="002B654D" w:rsidRDefault="00923F71" w:rsidP="00923F71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 xml:space="preserve">=%d",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 xml:space="preserve">); </w:t>
      </w:r>
    </w:p>
    <w:p w14:paraId="7755F226" w14:textId="3BA2D0ED" w:rsidR="00923F71" w:rsidRPr="002B654D" w:rsidRDefault="00923F71" w:rsidP="00923F71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lastRenderedPageBreak/>
        <w:t>}</w:t>
      </w:r>
    </w:p>
    <w:p w14:paraId="7035F700" w14:textId="162E9B29" w:rsidR="00923F71" w:rsidRPr="002B654D" w:rsidRDefault="00923F71" w:rsidP="00923F71">
      <w:pPr>
        <w:spacing w:after="0" w:line="240" w:lineRule="auto"/>
        <w:ind w:left="360"/>
        <w:rPr>
          <w:rFonts w:ascii="Arial" w:hAnsi="Arial" w:cs="Arial"/>
        </w:rPr>
      </w:pPr>
    </w:p>
    <w:p w14:paraId="5BEB8430" w14:textId="7777777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0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040FCB8A" w14:textId="7777777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4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1B11BDBC" w14:textId="7777777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0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54996604" w14:textId="7777777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150329B2" w14:textId="7841BA33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None</w:t>
      </w:r>
    </w:p>
    <w:p w14:paraId="0C913336" w14:textId="77777777" w:rsidR="00923F71" w:rsidRPr="002B654D" w:rsidRDefault="00923F71" w:rsidP="00923F71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6305BE2" w14:textId="3C8C4C98" w:rsidR="00923F71" w:rsidRPr="002B654D" w:rsidRDefault="00923F71" w:rsidP="00923F7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is the maximum number of dimensions an array in C may have?</w:t>
      </w:r>
    </w:p>
    <w:p w14:paraId="787C886E" w14:textId="7777777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Two</w:t>
      </w:r>
    </w:p>
    <w:p w14:paraId="5C8ADC5F" w14:textId="6521B0FC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Eight</w:t>
      </w:r>
    </w:p>
    <w:p w14:paraId="5634FE74" w14:textId="0E1A6EAE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Twenty</w:t>
      </w:r>
    </w:p>
    <w:p w14:paraId="6D6325C1" w14:textId="2DFF54A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Theoretically no limit. The only practical limits are memory size and compilers</w:t>
      </w:r>
    </w:p>
    <w:p w14:paraId="375F60D6" w14:textId="77777777" w:rsidR="00923F71" w:rsidRPr="002B654D" w:rsidRDefault="00923F71" w:rsidP="00923F71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5292B192" w14:textId="77777777" w:rsidR="00923F71" w:rsidRPr="002B654D" w:rsidRDefault="00923F71" w:rsidP="00923F7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Choose the statement that holds good for the following syntax.</w:t>
      </w:r>
    </w:p>
    <w:p w14:paraId="14B99113" w14:textId="2F03D606" w:rsidR="00923F71" w:rsidRPr="002B654D" w:rsidRDefault="00923F71" w:rsidP="00923F71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char </w:t>
      </w:r>
      <w:proofErr w:type="spellStart"/>
      <w:proofErr w:type="gramStart"/>
      <w:r w:rsidRPr="002B654D">
        <w:rPr>
          <w:rFonts w:ascii="Arial" w:hAnsi="Arial" w:cs="Arial"/>
        </w:rPr>
        <w:t>ary</w:t>
      </w:r>
      <w:proofErr w:type="spellEnd"/>
      <w:r w:rsidRPr="002B654D">
        <w:rPr>
          <w:rFonts w:ascii="Arial" w:hAnsi="Arial" w:cs="Arial"/>
        </w:rPr>
        <w:t>[</w:t>
      </w:r>
      <w:proofErr w:type="gramEnd"/>
      <w:r w:rsidRPr="002B654D">
        <w:rPr>
          <w:rFonts w:ascii="Arial" w:hAnsi="Arial" w:cs="Arial"/>
        </w:rPr>
        <w:t>]="Hello..!";</w:t>
      </w:r>
    </w:p>
    <w:p w14:paraId="46A99F8E" w14:textId="7777777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Character array, </w:t>
      </w:r>
      <w:proofErr w:type="spellStart"/>
      <w:r w:rsidRPr="002B654D">
        <w:rPr>
          <w:rFonts w:ascii="Arial" w:hAnsi="Arial" w:cs="Arial"/>
        </w:rPr>
        <w:t>ary</w:t>
      </w:r>
      <w:proofErr w:type="spellEnd"/>
      <w:r w:rsidRPr="002B654D">
        <w:rPr>
          <w:rFonts w:ascii="Arial" w:hAnsi="Arial" w:cs="Arial"/>
        </w:rPr>
        <w:t xml:space="preserve"> is a string.</w:t>
      </w:r>
    </w:p>
    <w:p w14:paraId="745AD609" w14:textId="7E3DEC48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proofErr w:type="spellStart"/>
      <w:r w:rsidRPr="002B654D">
        <w:rPr>
          <w:rFonts w:ascii="Arial" w:hAnsi="Arial" w:cs="Arial"/>
        </w:rPr>
        <w:t>ary</w:t>
      </w:r>
      <w:proofErr w:type="spellEnd"/>
      <w:r w:rsidRPr="002B654D">
        <w:rPr>
          <w:rFonts w:ascii="Arial" w:hAnsi="Arial" w:cs="Arial"/>
        </w:rPr>
        <w:t xml:space="preserve"> has no Null character at the end</w:t>
      </w:r>
    </w:p>
    <w:p w14:paraId="5BD21419" w14:textId="19556BF9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String size is not mentioned</w:t>
      </w:r>
    </w:p>
    <w:p w14:paraId="41366CA3" w14:textId="5DC41A1D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String </w:t>
      </w:r>
      <w:proofErr w:type="spellStart"/>
      <w:r w:rsidRPr="002B654D">
        <w:rPr>
          <w:rFonts w:ascii="Arial" w:hAnsi="Arial" w:cs="Arial"/>
        </w:rPr>
        <w:t>can not</w:t>
      </w:r>
      <w:proofErr w:type="spellEnd"/>
      <w:r w:rsidRPr="002B654D">
        <w:rPr>
          <w:rFonts w:ascii="Arial" w:hAnsi="Arial" w:cs="Arial"/>
        </w:rPr>
        <w:t xml:space="preserve"> contain special characters</w:t>
      </w:r>
    </w:p>
    <w:p w14:paraId="472AC5DE" w14:textId="77777777" w:rsidR="00923F71" w:rsidRPr="002B654D" w:rsidRDefault="00923F71" w:rsidP="00923F71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1A7A3807" w14:textId="3F7AEF09" w:rsidR="00923F71" w:rsidRPr="002B654D" w:rsidRDefault="00923F71" w:rsidP="00923F7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Strings are terminated with ________ in C language.</w:t>
      </w:r>
    </w:p>
    <w:p w14:paraId="092AB057" w14:textId="7777777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‘\O’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16A62B6A" w14:textId="3F35AC95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‘\\O’</w:t>
      </w:r>
    </w:p>
    <w:p w14:paraId="559FA019" w14:textId="7777777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“\O”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6A30F120" w14:textId="38165500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Blank Space</w:t>
      </w:r>
    </w:p>
    <w:p w14:paraId="373F50E9" w14:textId="77777777" w:rsidR="00805C6F" w:rsidRPr="002B654D" w:rsidRDefault="00805C6F" w:rsidP="00805C6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en the condition of if statement is false, the flow of code will ___.</w:t>
      </w:r>
    </w:p>
    <w:p w14:paraId="4677F954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go into the if block</w:t>
      </w:r>
    </w:p>
    <w:p w14:paraId="295FEC1A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Exit the program</w:t>
      </w:r>
    </w:p>
    <w:p w14:paraId="619DFE4F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Continue the code after skipping the if block</w:t>
      </w:r>
    </w:p>
    <w:p w14:paraId="28B84470" w14:textId="0CCE986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None of these</w:t>
      </w:r>
    </w:p>
    <w:p w14:paraId="6CB94F81" w14:textId="77777777" w:rsidR="00805C6F" w:rsidRPr="002B654D" w:rsidRDefault="00805C6F" w:rsidP="00805C6F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6D6668C7" w14:textId="668838FC" w:rsidR="00805C6F" w:rsidRPr="002B654D" w:rsidRDefault="00805C6F" w:rsidP="00805C6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Increment (++) and decrement (--) are the ___ operators in C?</w:t>
      </w:r>
    </w:p>
    <w:p w14:paraId="4E97770A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Unary</w:t>
      </w:r>
    </w:p>
    <w:p w14:paraId="23BE9406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Binary</w:t>
      </w:r>
    </w:p>
    <w:p w14:paraId="61417867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Ternary</w:t>
      </w:r>
    </w:p>
    <w:p w14:paraId="12FEF790" w14:textId="5AACB396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None of the above</w:t>
      </w:r>
    </w:p>
    <w:p w14:paraId="2E725723" w14:textId="77777777" w:rsidR="00805C6F" w:rsidRPr="002B654D" w:rsidRDefault="00805C6F" w:rsidP="00805C6F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78832844" w14:textId="56F4E4BF" w:rsidR="00805C6F" w:rsidRPr="002B654D" w:rsidRDefault="00805C6F" w:rsidP="00805C6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will be the output of the following C code?</w:t>
      </w:r>
    </w:p>
    <w:p w14:paraId="574846E6" w14:textId="77777777" w:rsidR="00805C6F" w:rsidRPr="002B654D" w:rsidRDefault="00805C6F" w:rsidP="00805C6F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#include &lt;</w:t>
      </w:r>
      <w:proofErr w:type="spellStart"/>
      <w:r w:rsidRPr="002B654D">
        <w:rPr>
          <w:rFonts w:ascii="Arial" w:hAnsi="Arial" w:cs="Arial"/>
        </w:rPr>
        <w:t>stdio.h</w:t>
      </w:r>
      <w:proofErr w:type="spellEnd"/>
      <w:r w:rsidRPr="002B654D">
        <w:rPr>
          <w:rFonts w:ascii="Arial" w:hAnsi="Arial" w:cs="Arial"/>
        </w:rPr>
        <w:t>&gt;</w:t>
      </w:r>
    </w:p>
    <w:p w14:paraId="0AD4C94A" w14:textId="77777777" w:rsidR="00805C6F" w:rsidRPr="002B654D" w:rsidRDefault="00805C6F" w:rsidP="00805C6F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>){</w:t>
      </w:r>
    </w:p>
    <w:p w14:paraId="203AC64B" w14:textId="77777777" w:rsidR="00805C6F" w:rsidRPr="002B654D" w:rsidRDefault="00805C6F" w:rsidP="00805C6F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int a = 11;</w:t>
      </w:r>
    </w:p>
    <w:p w14:paraId="09D5FDBF" w14:textId="77777777" w:rsidR="00805C6F" w:rsidRPr="002B654D" w:rsidRDefault="00805C6F" w:rsidP="00805C6F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  while (a &lt; 20) {</w:t>
      </w:r>
    </w:p>
    <w:p w14:paraId="71743B56" w14:textId="77777777" w:rsidR="00805C6F" w:rsidRPr="002B654D" w:rsidRDefault="00805C6F" w:rsidP="00805C6F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%d  ", a);</w:t>
      </w:r>
    </w:p>
    <w:p w14:paraId="13153FDE" w14:textId="77777777" w:rsidR="00805C6F" w:rsidRPr="002B654D" w:rsidRDefault="00805C6F" w:rsidP="00805C6F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  a += 2;</w:t>
      </w:r>
    </w:p>
    <w:p w14:paraId="313FD13C" w14:textId="77777777" w:rsidR="00805C6F" w:rsidRPr="002B654D" w:rsidRDefault="00805C6F" w:rsidP="00805C6F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}</w:t>
      </w:r>
    </w:p>
    <w:p w14:paraId="0BF86967" w14:textId="664F9F6E" w:rsidR="00805C6F" w:rsidRPr="002B654D" w:rsidRDefault="00805C6F" w:rsidP="00805C6F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return 0</w:t>
      </w:r>
      <w:proofErr w:type="gramStart"/>
      <w:r w:rsidRPr="002B654D">
        <w:rPr>
          <w:rFonts w:ascii="Arial" w:hAnsi="Arial" w:cs="Arial"/>
        </w:rPr>
        <w:t>; }</w:t>
      </w:r>
      <w:proofErr w:type="gramEnd"/>
    </w:p>
    <w:p w14:paraId="17A4288A" w14:textId="0FB3E6FD" w:rsidR="00805C6F" w:rsidRPr="002B654D" w:rsidRDefault="00805C6F" w:rsidP="00805C6F">
      <w:pPr>
        <w:pStyle w:val="ListParagraph"/>
        <w:spacing w:after="0" w:line="240" w:lineRule="auto"/>
        <w:rPr>
          <w:rFonts w:ascii="Arial" w:hAnsi="Arial" w:cs="Arial"/>
        </w:rPr>
      </w:pPr>
    </w:p>
    <w:p w14:paraId="767AACE8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1 13 15 17 19</w:t>
      </w:r>
    </w:p>
    <w:p w14:paraId="5B4848E0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1 12 13 14 15 16 17 18 19 20</w:t>
      </w:r>
    </w:p>
    <w:p w14:paraId="7F20984E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lastRenderedPageBreak/>
        <w:t>11 13 15 17 19 21</w:t>
      </w:r>
    </w:p>
    <w:p w14:paraId="03B13BE0" w14:textId="207FEDDC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None of these</w:t>
      </w:r>
    </w:p>
    <w:p w14:paraId="0CB6AF59" w14:textId="77777777" w:rsidR="00923F71" w:rsidRPr="002B654D" w:rsidRDefault="00923F71" w:rsidP="00805C6F">
      <w:pPr>
        <w:spacing w:after="0" w:line="240" w:lineRule="auto"/>
        <w:rPr>
          <w:rFonts w:ascii="Arial" w:hAnsi="Arial" w:cs="Arial"/>
        </w:rPr>
      </w:pPr>
    </w:p>
    <w:p w14:paraId="5C66CE72" w14:textId="7C003F57" w:rsidR="00923F71" w:rsidRPr="002B654D" w:rsidRDefault="00923F71" w:rsidP="00923F7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The value of an automatic variable that is declared but not initialized is ______</w:t>
      </w:r>
    </w:p>
    <w:p w14:paraId="42982874" w14:textId="7777777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0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1483FA5B" w14:textId="7777777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18A566EE" w14:textId="77777777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NULL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308AE6D1" w14:textId="62A42574" w:rsidR="00923F71" w:rsidRPr="002B654D" w:rsidRDefault="00923F71" w:rsidP="00923F71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Garbage value</w:t>
      </w:r>
    </w:p>
    <w:p w14:paraId="4E3DC867" w14:textId="77777777" w:rsidR="00923F71" w:rsidRPr="002B654D" w:rsidRDefault="00923F71" w:rsidP="00923F71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7D329804" w14:textId="77777777" w:rsidR="00BC1142" w:rsidRPr="002B654D" w:rsidRDefault="00BC1142" w:rsidP="00BC114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What is the output of C Program.? </w:t>
      </w:r>
    </w:p>
    <w:p w14:paraId="18FEBB54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 xml:space="preserve">) </w:t>
      </w:r>
    </w:p>
    <w:p w14:paraId="7F655250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{ </w:t>
      </w:r>
    </w:p>
    <w:p w14:paraId="6D13CE3B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gramStart"/>
      <w:r w:rsidRPr="002B654D">
        <w:rPr>
          <w:rFonts w:ascii="Arial" w:hAnsi="Arial" w:cs="Arial"/>
        </w:rPr>
        <w:t>a[</w:t>
      </w:r>
      <w:proofErr w:type="gramEnd"/>
      <w:r w:rsidRPr="002B654D">
        <w:rPr>
          <w:rFonts w:ascii="Arial" w:hAnsi="Arial" w:cs="Arial"/>
        </w:rPr>
        <w:t xml:space="preserve">]; </w:t>
      </w:r>
    </w:p>
    <w:p w14:paraId="2BDBA159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proofErr w:type="gramStart"/>
      <w:r w:rsidRPr="002B654D">
        <w:rPr>
          <w:rFonts w:ascii="Arial" w:hAnsi="Arial" w:cs="Arial"/>
        </w:rPr>
        <w:t>a[</w:t>
      </w:r>
      <w:proofErr w:type="gramEnd"/>
      <w:r w:rsidRPr="002B654D">
        <w:rPr>
          <w:rFonts w:ascii="Arial" w:hAnsi="Arial" w:cs="Arial"/>
        </w:rPr>
        <w:t xml:space="preserve">4] = {1,2,3,4}; </w:t>
      </w:r>
    </w:p>
    <w:p w14:paraId="23C9AD2C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 xml:space="preserve">"%d", a[0]); </w:t>
      </w:r>
    </w:p>
    <w:p w14:paraId="3AE0F1AC" w14:textId="0ED8CA51" w:rsidR="00923F71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2DD65035" w14:textId="11CFBF5F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</w:p>
    <w:p w14:paraId="1A209415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36FF2E55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2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7CE465CE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4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69ED693D" w14:textId="02A67540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Compiler error</w:t>
      </w:r>
    </w:p>
    <w:p w14:paraId="46ECC116" w14:textId="77777777" w:rsidR="00BC1142" w:rsidRPr="002B654D" w:rsidRDefault="00BC1142" w:rsidP="00BC1142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15F140BC" w14:textId="77777777" w:rsidR="00BC1142" w:rsidRPr="002B654D" w:rsidRDefault="00BC1142" w:rsidP="00BC114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Determine the output for the following.</w:t>
      </w:r>
    </w:p>
    <w:p w14:paraId="634D3ABF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void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>)</w:t>
      </w:r>
    </w:p>
    <w:p w14:paraId="24D3920C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proofErr w:type="gramStart"/>
      <w:r w:rsidRPr="002B654D">
        <w:rPr>
          <w:rFonts w:ascii="Arial" w:hAnsi="Arial" w:cs="Arial"/>
        </w:rPr>
        <w:t xml:space="preserve">{  </w:t>
      </w:r>
      <w:proofErr w:type="gramEnd"/>
      <w:r w:rsidRPr="002B654D">
        <w:rPr>
          <w:rFonts w:ascii="Arial" w:hAnsi="Arial" w:cs="Arial"/>
        </w:rPr>
        <w:t xml:space="preserve">   int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 xml:space="preserve"> = </w:t>
      </w:r>
      <w:proofErr w:type="spellStart"/>
      <w:r w:rsidRPr="002B654D">
        <w:rPr>
          <w:rFonts w:ascii="Arial" w:hAnsi="Arial" w:cs="Arial"/>
        </w:rPr>
        <w:t>abc</w:t>
      </w:r>
      <w:proofErr w:type="spellEnd"/>
      <w:r w:rsidRPr="002B654D">
        <w:rPr>
          <w:rFonts w:ascii="Arial" w:hAnsi="Arial" w:cs="Arial"/>
        </w:rPr>
        <w:t>(10);</w:t>
      </w:r>
    </w:p>
    <w:p w14:paraId="639695F9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%d", --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>);</w:t>
      </w:r>
      <w:r w:rsidRPr="002B654D">
        <w:rPr>
          <w:rFonts w:ascii="Arial" w:hAnsi="Arial" w:cs="Arial"/>
        </w:rPr>
        <w:tab/>
        <w:t>}</w:t>
      </w:r>
      <w:r w:rsidRPr="002B654D">
        <w:rPr>
          <w:rFonts w:ascii="Arial" w:hAnsi="Arial" w:cs="Arial"/>
        </w:rPr>
        <w:tab/>
      </w:r>
    </w:p>
    <w:p w14:paraId="23045377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7802C62E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spellStart"/>
      <w:proofErr w:type="gramStart"/>
      <w:r w:rsidRPr="002B654D">
        <w:rPr>
          <w:rFonts w:ascii="Arial" w:hAnsi="Arial" w:cs="Arial"/>
        </w:rPr>
        <w:t>abc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 xml:space="preserve">int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>)</w:t>
      </w:r>
    </w:p>
    <w:p w14:paraId="1D79DDA1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{</w:t>
      </w:r>
    </w:p>
    <w:p w14:paraId="67383A55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return(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>++);</w:t>
      </w:r>
    </w:p>
    <w:p w14:paraId="072A73BB" w14:textId="327D708B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11535C3E" w14:textId="46065E89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</w:p>
    <w:p w14:paraId="7D7A7463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0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643A3A44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9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526D088A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1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7A2396E7" w14:textId="74FE0EFF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none of these</w:t>
      </w:r>
    </w:p>
    <w:p w14:paraId="5192493E" w14:textId="77777777" w:rsidR="00BC1142" w:rsidRPr="002B654D" w:rsidRDefault="00BC1142" w:rsidP="00BC1142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72B42D7A" w14:textId="77777777" w:rsidR="00BC1142" w:rsidRPr="002B654D" w:rsidRDefault="00BC1142" w:rsidP="00BC114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The arguments passed in the function call are called as</w:t>
      </w:r>
    </w:p>
    <w:p w14:paraId="4518ADE3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Actual Arguments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568100DF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Formal Arguments</w:t>
      </w:r>
    </w:p>
    <w:p w14:paraId="7493AF66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Informal Arguments</w:t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  <w:r w:rsidRPr="002B654D">
        <w:rPr>
          <w:rFonts w:ascii="Arial" w:hAnsi="Arial" w:cs="Arial"/>
        </w:rPr>
        <w:tab/>
      </w:r>
    </w:p>
    <w:p w14:paraId="33C3AE2F" w14:textId="0E356C44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Return statements</w:t>
      </w:r>
    </w:p>
    <w:p w14:paraId="32872341" w14:textId="77777777" w:rsidR="00BC1142" w:rsidRPr="002B654D" w:rsidRDefault="00BC1142" w:rsidP="00BC1142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0BBA8964" w14:textId="5E52A21D" w:rsidR="00BC1142" w:rsidRPr="002B654D" w:rsidRDefault="00BC1142" w:rsidP="00BC114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are strings in C programming?</w:t>
      </w:r>
    </w:p>
    <w:p w14:paraId="13EEC9D5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Individual variables</w:t>
      </w:r>
    </w:p>
    <w:p w14:paraId="4AC1BCCE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Group of function </w:t>
      </w:r>
    </w:p>
    <w:p w14:paraId="05750F2B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Group of character type variables in array form </w:t>
      </w:r>
    </w:p>
    <w:p w14:paraId="2322118C" w14:textId="6DD762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All of the above</w:t>
      </w:r>
    </w:p>
    <w:p w14:paraId="7AE955F4" w14:textId="77777777" w:rsidR="00BC1142" w:rsidRPr="002B654D" w:rsidRDefault="00BC1142" w:rsidP="00BC1142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6BEA18E0" w14:textId="77777777" w:rsidR="00BC1142" w:rsidRPr="002B654D" w:rsidRDefault="00BC1142" w:rsidP="00BC114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will be the output of the following C code?</w:t>
      </w:r>
    </w:p>
    <w:p w14:paraId="0EC92C0F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lastRenderedPageBreak/>
        <w:t>#include&lt;stdio.h&gt;</w:t>
      </w:r>
    </w:p>
    <w:p w14:paraId="56ABF777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>)</w:t>
      </w:r>
    </w:p>
    <w:p w14:paraId="1E417D07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{</w:t>
      </w:r>
    </w:p>
    <w:p w14:paraId="5166457E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int p = 1, q = 2, r = 3, s = 4, x;</w:t>
      </w:r>
    </w:p>
    <w:p w14:paraId="5B84C558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e = r + s = q * p;</w:t>
      </w:r>
    </w:p>
    <w:p w14:paraId="0F93A141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“%d, %d\n”, x, s);</w:t>
      </w:r>
    </w:p>
    <w:p w14:paraId="21705772" w14:textId="3756841C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0D16EBC9" w14:textId="436027AE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</w:p>
    <w:p w14:paraId="7765DCE6" w14:textId="1A99510C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Syntax error</w:t>
      </w:r>
    </w:p>
    <w:p w14:paraId="19D84EC8" w14:textId="1BD45E56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5, 2</w:t>
      </w:r>
    </w:p>
    <w:p w14:paraId="1A52FF70" w14:textId="4DBC997C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7, 2</w:t>
      </w:r>
    </w:p>
    <w:p w14:paraId="5ADF17C0" w14:textId="14F2F6B6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7, 4</w:t>
      </w:r>
    </w:p>
    <w:p w14:paraId="47EF4E9A" w14:textId="77777777" w:rsidR="00BC1142" w:rsidRPr="002B654D" w:rsidRDefault="00BC1142" w:rsidP="00BC1142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61C1CCAE" w14:textId="77777777" w:rsidR="00BC1142" w:rsidRPr="002B654D" w:rsidRDefault="00BC1142" w:rsidP="00BC114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will be the output of the following code snippet?</w:t>
      </w:r>
    </w:p>
    <w:p w14:paraId="62D61A48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#include &lt;</w:t>
      </w:r>
      <w:proofErr w:type="spellStart"/>
      <w:r w:rsidRPr="002B654D">
        <w:rPr>
          <w:rFonts w:ascii="Arial" w:hAnsi="Arial" w:cs="Arial"/>
        </w:rPr>
        <w:t>stdio.h</w:t>
      </w:r>
      <w:proofErr w:type="spellEnd"/>
      <w:r w:rsidRPr="002B654D">
        <w:rPr>
          <w:rFonts w:ascii="Arial" w:hAnsi="Arial" w:cs="Arial"/>
        </w:rPr>
        <w:t>&gt;</w:t>
      </w:r>
    </w:p>
    <w:p w14:paraId="4ABB2BA6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>) {</w:t>
      </w:r>
    </w:p>
    <w:p w14:paraId="098663F0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>int a = 3, b = 5;</w:t>
      </w:r>
    </w:p>
    <w:p w14:paraId="03B49F7F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>int t = a;</w:t>
      </w:r>
    </w:p>
    <w:p w14:paraId="43576C2E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>a = b;</w:t>
      </w:r>
    </w:p>
    <w:p w14:paraId="0BDDFE86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>b = t;</w:t>
      </w:r>
    </w:p>
    <w:p w14:paraId="5E7A1E0A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%d %d", a, b);</w:t>
      </w:r>
    </w:p>
    <w:p w14:paraId="0DDF4ACA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>return 0;</w:t>
      </w:r>
    </w:p>
    <w:p w14:paraId="2675EC32" w14:textId="51C146AE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7EC1555B" w14:textId="59F4743A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</w:p>
    <w:p w14:paraId="2DFF521D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3 5</w:t>
      </w:r>
    </w:p>
    <w:p w14:paraId="36FDFBC7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3 3</w:t>
      </w:r>
    </w:p>
    <w:p w14:paraId="48B0C195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5 5</w:t>
      </w:r>
    </w:p>
    <w:p w14:paraId="3FFF4520" w14:textId="71E302A0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5 3</w:t>
      </w:r>
    </w:p>
    <w:p w14:paraId="2CE8AC63" w14:textId="77777777" w:rsidR="00BC1142" w:rsidRPr="002B654D" w:rsidRDefault="00BC1142" w:rsidP="00BC1142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51A776CE" w14:textId="77777777" w:rsidR="00BC1142" w:rsidRPr="002B654D" w:rsidRDefault="00BC1142" w:rsidP="00BC114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is the output of the following code snippet?</w:t>
      </w:r>
    </w:p>
    <w:p w14:paraId="2085A597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#include &lt;</w:t>
      </w:r>
      <w:proofErr w:type="spellStart"/>
      <w:r w:rsidRPr="002B654D">
        <w:rPr>
          <w:rFonts w:ascii="Arial" w:hAnsi="Arial" w:cs="Arial"/>
        </w:rPr>
        <w:t>stdio.h</w:t>
      </w:r>
      <w:proofErr w:type="spellEnd"/>
      <w:r w:rsidRPr="002B654D">
        <w:rPr>
          <w:rFonts w:ascii="Arial" w:hAnsi="Arial" w:cs="Arial"/>
        </w:rPr>
        <w:t>&gt;</w:t>
      </w:r>
    </w:p>
    <w:p w14:paraId="422E42C9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>) {</w:t>
      </w:r>
    </w:p>
    <w:p w14:paraId="03C4E3F4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 xml:space="preserve">int </w:t>
      </w:r>
      <w:proofErr w:type="gramStart"/>
      <w:r w:rsidRPr="002B654D">
        <w:rPr>
          <w:rFonts w:ascii="Arial" w:hAnsi="Arial" w:cs="Arial"/>
        </w:rPr>
        <w:t>a[</w:t>
      </w:r>
      <w:proofErr w:type="gramEnd"/>
      <w:r w:rsidRPr="002B654D">
        <w:rPr>
          <w:rFonts w:ascii="Arial" w:hAnsi="Arial" w:cs="Arial"/>
        </w:rPr>
        <w:t>] = {1, 2, 3, 4};</w:t>
      </w:r>
    </w:p>
    <w:p w14:paraId="3369AD55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>int sum = 0;</w:t>
      </w:r>
    </w:p>
    <w:p w14:paraId="782B575D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</w:r>
      <w:proofErr w:type="gramStart"/>
      <w:r w:rsidRPr="002B654D">
        <w:rPr>
          <w:rFonts w:ascii="Arial" w:hAnsi="Arial" w:cs="Arial"/>
        </w:rPr>
        <w:t>for(</w:t>
      </w:r>
      <w:proofErr w:type="gramEnd"/>
      <w:r w:rsidRPr="002B654D">
        <w:rPr>
          <w:rFonts w:ascii="Arial" w:hAnsi="Arial" w:cs="Arial"/>
        </w:rPr>
        <w:t xml:space="preserve">int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 xml:space="preserve"> = 0;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 xml:space="preserve"> &lt; 4;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>++) {</w:t>
      </w:r>
    </w:p>
    <w:p w14:paraId="31C3818C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 xml:space="preserve">    sum += a[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>];</w:t>
      </w:r>
    </w:p>
    <w:p w14:paraId="344DADF4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>}</w:t>
      </w:r>
    </w:p>
    <w:p w14:paraId="2317382B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%d", sum);</w:t>
      </w:r>
    </w:p>
    <w:p w14:paraId="4CD28AE2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>return 0;</w:t>
      </w:r>
    </w:p>
    <w:p w14:paraId="3D333E1F" w14:textId="2D76A0A0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3AFCE235" w14:textId="127EDB0E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</w:p>
    <w:p w14:paraId="42F69FB0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</w:t>
      </w:r>
    </w:p>
    <w:p w14:paraId="0A590925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2</w:t>
      </w:r>
    </w:p>
    <w:p w14:paraId="14C07AA1" w14:textId="77777777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20</w:t>
      </w:r>
    </w:p>
    <w:p w14:paraId="372D3015" w14:textId="5B9A54F1" w:rsidR="00BC1142" w:rsidRPr="002B654D" w:rsidRDefault="00BC1142" w:rsidP="00BC114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0</w:t>
      </w:r>
    </w:p>
    <w:p w14:paraId="4AB98E0C" w14:textId="77777777" w:rsidR="00BC1142" w:rsidRPr="002B654D" w:rsidRDefault="00BC1142" w:rsidP="00BC1142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57F927C4" w14:textId="77777777" w:rsidR="00BC1142" w:rsidRPr="002B654D" w:rsidRDefault="00BC1142" w:rsidP="00BC114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is the output of the following code snippet?</w:t>
      </w:r>
    </w:p>
    <w:p w14:paraId="0C776D09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>) {</w:t>
      </w:r>
    </w:p>
    <w:p w14:paraId="5C9EBC26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>int sum = 2 + 4 / 2 + 6 * 2;</w:t>
      </w:r>
    </w:p>
    <w:p w14:paraId="50A4DB64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%d", sum);</w:t>
      </w:r>
    </w:p>
    <w:p w14:paraId="5F816025" w14:textId="77777777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lastRenderedPageBreak/>
        <w:tab/>
        <w:t>return 0;</w:t>
      </w:r>
    </w:p>
    <w:p w14:paraId="27A66CB9" w14:textId="35B9828A" w:rsidR="00BC1142" w:rsidRPr="002B654D" w:rsidRDefault="00BC1142" w:rsidP="00BC1142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28005A04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2</w:t>
      </w:r>
    </w:p>
    <w:p w14:paraId="308A067F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5</w:t>
      </w:r>
    </w:p>
    <w:p w14:paraId="3A281512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6</w:t>
      </w:r>
    </w:p>
    <w:p w14:paraId="28D1BC47" w14:textId="0603D126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8</w:t>
      </w:r>
    </w:p>
    <w:p w14:paraId="5B7B5427" w14:textId="77777777" w:rsidR="0067726B" w:rsidRPr="002B654D" w:rsidRDefault="0067726B" w:rsidP="0067726B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40A985E9" w14:textId="77777777" w:rsidR="0067726B" w:rsidRPr="002B654D" w:rsidRDefault="0067726B" w:rsidP="0067726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will be the output of the following code?</w:t>
      </w:r>
    </w:p>
    <w:p w14:paraId="42831CC0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#include &lt;</w:t>
      </w:r>
      <w:proofErr w:type="spellStart"/>
      <w:r w:rsidRPr="002B654D">
        <w:rPr>
          <w:rFonts w:ascii="Arial" w:hAnsi="Arial" w:cs="Arial"/>
        </w:rPr>
        <w:t>stdio.h</w:t>
      </w:r>
      <w:proofErr w:type="spellEnd"/>
      <w:r w:rsidRPr="002B654D">
        <w:rPr>
          <w:rFonts w:ascii="Arial" w:hAnsi="Arial" w:cs="Arial"/>
        </w:rPr>
        <w:t>&gt;</w:t>
      </w:r>
    </w:p>
    <w:p w14:paraId="3AF2DB2D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void </w:t>
      </w:r>
      <w:proofErr w:type="gramStart"/>
      <w:r w:rsidRPr="002B654D">
        <w:rPr>
          <w:rFonts w:ascii="Arial" w:hAnsi="Arial" w:cs="Arial"/>
        </w:rPr>
        <w:t>solve(</w:t>
      </w:r>
      <w:proofErr w:type="gramEnd"/>
      <w:r w:rsidRPr="002B654D">
        <w:rPr>
          <w:rFonts w:ascii="Arial" w:hAnsi="Arial" w:cs="Arial"/>
        </w:rPr>
        <w:t>) {</w:t>
      </w:r>
    </w:p>
    <w:p w14:paraId="11CF16A1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int </w:t>
      </w:r>
      <w:proofErr w:type="gramStart"/>
      <w:r w:rsidRPr="002B654D">
        <w:rPr>
          <w:rFonts w:ascii="Arial" w:hAnsi="Arial" w:cs="Arial"/>
        </w:rPr>
        <w:t>a[</w:t>
      </w:r>
      <w:proofErr w:type="gramEnd"/>
      <w:r w:rsidRPr="002B654D">
        <w:rPr>
          <w:rFonts w:ascii="Arial" w:hAnsi="Arial" w:cs="Arial"/>
        </w:rPr>
        <w:t>] = {1, 2, 3, 4, 5};</w:t>
      </w:r>
    </w:p>
    <w:p w14:paraId="50A3EAB1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int sum = 0;</w:t>
      </w:r>
    </w:p>
    <w:p w14:paraId="3B6F57BA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</w:t>
      </w:r>
      <w:proofErr w:type="gramStart"/>
      <w:r w:rsidRPr="002B654D">
        <w:rPr>
          <w:rFonts w:ascii="Arial" w:hAnsi="Arial" w:cs="Arial"/>
        </w:rPr>
        <w:t>for(</w:t>
      </w:r>
      <w:proofErr w:type="gramEnd"/>
      <w:r w:rsidRPr="002B654D">
        <w:rPr>
          <w:rFonts w:ascii="Arial" w:hAnsi="Arial" w:cs="Arial"/>
        </w:rPr>
        <w:t xml:space="preserve">int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 xml:space="preserve"> = 0;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 xml:space="preserve"> &lt; 5;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>++) {</w:t>
      </w:r>
    </w:p>
    <w:p w14:paraId="398542BA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  </w:t>
      </w:r>
      <w:proofErr w:type="gramStart"/>
      <w:r w:rsidRPr="002B654D">
        <w:rPr>
          <w:rFonts w:ascii="Arial" w:hAnsi="Arial" w:cs="Arial"/>
        </w:rPr>
        <w:t>if(</w:t>
      </w:r>
      <w:proofErr w:type="spellStart"/>
      <w:proofErr w:type="gramEnd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 xml:space="preserve"> % 2 == 0) {</w:t>
      </w:r>
    </w:p>
    <w:p w14:paraId="485DB056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      sum += *(a +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>);</w:t>
      </w:r>
    </w:p>
    <w:p w14:paraId="4D42BA1E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  }</w:t>
      </w:r>
    </w:p>
    <w:p w14:paraId="13EAF9CD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  else {</w:t>
      </w:r>
    </w:p>
    <w:p w14:paraId="387DEC57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      sum -= *(a + </w:t>
      </w:r>
      <w:proofErr w:type="spellStart"/>
      <w:r w:rsidRPr="002B654D">
        <w:rPr>
          <w:rFonts w:ascii="Arial" w:hAnsi="Arial" w:cs="Arial"/>
        </w:rPr>
        <w:t>i</w:t>
      </w:r>
      <w:proofErr w:type="spellEnd"/>
      <w:r w:rsidRPr="002B654D">
        <w:rPr>
          <w:rFonts w:ascii="Arial" w:hAnsi="Arial" w:cs="Arial"/>
        </w:rPr>
        <w:t>);</w:t>
      </w:r>
    </w:p>
    <w:p w14:paraId="51E0884A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  }</w:t>
      </w:r>
    </w:p>
    <w:p w14:paraId="2DD9720D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}</w:t>
      </w:r>
    </w:p>
    <w:p w14:paraId="09F9172C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%d", sum);</w:t>
      </w:r>
    </w:p>
    <w:p w14:paraId="33FA9A2C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2FF963C0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>) {</w:t>
      </w:r>
    </w:p>
    <w:p w14:paraId="0D748775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</w:r>
      <w:proofErr w:type="gramStart"/>
      <w:r w:rsidRPr="002B654D">
        <w:rPr>
          <w:rFonts w:ascii="Arial" w:hAnsi="Arial" w:cs="Arial"/>
        </w:rPr>
        <w:t>solve(</w:t>
      </w:r>
      <w:proofErr w:type="gramEnd"/>
      <w:r w:rsidRPr="002B654D">
        <w:rPr>
          <w:rFonts w:ascii="Arial" w:hAnsi="Arial" w:cs="Arial"/>
        </w:rPr>
        <w:t>);</w:t>
      </w:r>
    </w:p>
    <w:p w14:paraId="4A7D4AA7" w14:textId="77777777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>return 0;</w:t>
      </w:r>
    </w:p>
    <w:p w14:paraId="30F3189F" w14:textId="65E08A52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72275523" w14:textId="69FA0863" w:rsidR="0067726B" w:rsidRPr="002B654D" w:rsidRDefault="0067726B" w:rsidP="0067726B">
      <w:pPr>
        <w:spacing w:after="0" w:line="240" w:lineRule="auto"/>
        <w:ind w:left="360"/>
        <w:rPr>
          <w:rFonts w:ascii="Arial" w:hAnsi="Arial" w:cs="Arial"/>
        </w:rPr>
      </w:pPr>
    </w:p>
    <w:p w14:paraId="0FE1E618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2</w:t>
      </w:r>
    </w:p>
    <w:p w14:paraId="6844E069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5</w:t>
      </w:r>
    </w:p>
    <w:p w14:paraId="3562171A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3</w:t>
      </w:r>
    </w:p>
    <w:p w14:paraId="0F1D1D0F" w14:textId="6AF08F6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Syntax error</w:t>
      </w:r>
    </w:p>
    <w:p w14:paraId="29BA6325" w14:textId="77777777" w:rsidR="0067726B" w:rsidRPr="002B654D" w:rsidRDefault="0067726B" w:rsidP="0067726B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820B4BA" w14:textId="4A1D1B26" w:rsidR="0067726B" w:rsidRPr="002B654D" w:rsidRDefault="0067726B" w:rsidP="0067726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ich of the following is an exit-controlled loop?</w:t>
      </w:r>
    </w:p>
    <w:p w14:paraId="6623A616" w14:textId="73120230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ile loop</w:t>
      </w:r>
    </w:p>
    <w:p w14:paraId="00A78C56" w14:textId="10B862D9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for loop</w:t>
      </w:r>
    </w:p>
    <w:p w14:paraId="36BF79C3" w14:textId="23ED5CE0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do-while loop</w:t>
      </w:r>
    </w:p>
    <w:p w14:paraId="59A763EF" w14:textId="467370B5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None of the above</w:t>
      </w:r>
    </w:p>
    <w:p w14:paraId="55B7B548" w14:textId="77777777" w:rsidR="0067726B" w:rsidRPr="002B654D" w:rsidRDefault="0067726B" w:rsidP="0067726B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12F46FD8" w14:textId="22D2158C" w:rsidR="0067726B" w:rsidRPr="002B654D" w:rsidRDefault="0067726B" w:rsidP="0067726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is the size of the int data type (in bytes) in C?</w:t>
      </w:r>
    </w:p>
    <w:p w14:paraId="2943672E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4</w:t>
      </w:r>
    </w:p>
    <w:p w14:paraId="19DA2176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8</w:t>
      </w:r>
    </w:p>
    <w:p w14:paraId="604265DC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2</w:t>
      </w:r>
    </w:p>
    <w:p w14:paraId="7091649D" w14:textId="0289BEA6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</w:t>
      </w:r>
    </w:p>
    <w:p w14:paraId="79639655" w14:textId="77777777" w:rsidR="0067726B" w:rsidRPr="002B654D" w:rsidRDefault="0067726B" w:rsidP="0067726B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666D19F5" w14:textId="0194C28E" w:rsidR="0067726B" w:rsidRPr="002B654D" w:rsidRDefault="0067726B" w:rsidP="0067726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will be the output of the following code snippet?</w:t>
      </w:r>
    </w:p>
    <w:p w14:paraId="203611CA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#include &lt;</w:t>
      </w:r>
      <w:proofErr w:type="spellStart"/>
      <w:r w:rsidRPr="002B654D">
        <w:rPr>
          <w:rFonts w:ascii="Arial" w:hAnsi="Arial" w:cs="Arial"/>
        </w:rPr>
        <w:t>stdio.h</w:t>
      </w:r>
      <w:proofErr w:type="spellEnd"/>
      <w:r w:rsidRPr="002B654D">
        <w:rPr>
          <w:rFonts w:ascii="Arial" w:hAnsi="Arial" w:cs="Arial"/>
        </w:rPr>
        <w:t>&gt;</w:t>
      </w:r>
    </w:p>
    <w:p w14:paraId="5555342B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#</w:t>
      </w:r>
      <w:proofErr w:type="gramStart"/>
      <w:r w:rsidRPr="002B654D">
        <w:rPr>
          <w:rFonts w:ascii="Arial" w:hAnsi="Arial" w:cs="Arial"/>
        </w:rPr>
        <w:t>define</w:t>
      </w:r>
      <w:proofErr w:type="gramEnd"/>
      <w:r w:rsidRPr="002B654D">
        <w:rPr>
          <w:rFonts w:ascii="Arial" w:hAnsi="Arial" w:cs="Arial"/>
        </w:rPr>
        <w:t xml:space="preserve"> VAL 3 * (2 + 6)</w:t>
      </w:r>
    </w:p>
    <w:p w14:paraId="40BF41E5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void </w:t>
      </w:r>
      <w:proofErr w:type="gramStart"/>
      <w:r w:rsidRPr="002B654D">
        <w:rPr>
          <w:rFonts w:ascii="Arial" w:hAnsi="Arial" w:cs="Arial"/>
        </w:rPr>
        <w:t>solve(</w:t>
      </w:r>
      <w:proofErr w:type="gramEnd"/>
      <w:r w:rsidRPr="002B654D">
        <w:rPr>
          <w:rFonts w:ascii="Arial" w:hAnsi="Arial" w:cs="Arial"/>
        </w:rPr>
        <w:t>) {</w:t>
      </w:r>
    </w:p>
    <w:p w14:paraId="044FB3BB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int a = 10 + VAL;</w:t>
      </w:r>
    </w:p>
    <w:p w14:paraId="00AEAFA1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%d", a);</w:t>
      </w:r>
    </w:p>
    <w:p w14:paraId="48946AC9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lastRenderedPageBreak/>
        <w:t>}</w:t>
      </w:r>
    </w:p>
    <w:p w14:paraId="00D17CD0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>) {</w:t>
      </w:r>
    </w:p>
    <w:p w14:paraId="7FADE3B1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ab/>
      </w:r>
      <w:proofErr w:type="gramStart"/>
      <w:r w:rsidRPr="002B654D">
        <w:rPr>
          <w:rFonts w:ascii="Arial" w:hAnsi="Arial" w:cs="Arial"/>
        </w:rPr>
        <w:t>solve(</w:t>
      </w:r>
      <w:proofErr w:type="gramEnd"/>
      <w:r w:rsidRPr="002B654D">
        <w:rPr>
          <w:rFonts w:ascii="Arial" w:hAnsi="Arial" w:cs="Arial"/>
        </w:rPr>
        <w:t>);</w:t>
      </w:r>
    </w:p>
    <w:p w14:paraId="4D04FCFB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>return 0;</w:t>
      </w:r>
    </w:p>
    <w:p w14:paraId="42F8798F" w14:textId="23F49B03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79EB78DC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</w:p>
    <w:p w14:paraId="0E883D15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04</w:t>
      </w:r>
    </w:p>
    <w:p w14:paraId="1B9BF7EB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24</w:t>
      </w:r>
    </w:p>
    <w:p w14:paraId="4982A912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34</w:t>
      </w:r>
    </w:p>
    <w:p w14:paraId="349CE1F2" w14:textId="6F465818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10</w:t>
      </w:r>
    </w:p>
    <w:p w14:paraId="78AE7917" w14:textId="77777777" w:rsidR="0067726B" w:rsidRPr="002B654D" w:rsidRDefault="0067726B" w:rsidP="0067726B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65C91C0F" w14:textId="7A34C3D0" w:rsidR="0067726B" w:rsidRPr="002B654D" w:rsidRDefault="0067726B" w:rsidP="0067726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will be the output of the following code snippet?</w:t>
      </w:r>
    </w:p>
    <w:p w14:paraId="033726B0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#include &lt;</w:t>
      </w:r>
      <w:proofErr w:type="spellStart"/>
      <w:r w:rsidRPr="002B654D">
        <w:rPr>
          <w:rFonts w:ascii="Arial" w:hAnsi="Arial" w:cs="Arial"/>
        </w:rPr>
        <w:t>stdio.h</w:t>
      </w:r>
      <w:proofErr w:type="spellEnd"/>
      <w:r w:rsidRPr="002B654D">
        <w:rPr>
          <w:rFonts w:ascii="Arial" w:hAnsi="Arial" w:cs="Arial"/>
        </w:rPr>
        <w:t>&gt;</w:t>
      </w:r>
    </w:p>
    <w:p w14:paraId="75D3D220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void </w:t>
      </w:r>
      <w:proofErr w:type="gramStart"/>
      <w:r w:rsidRPr="002B654D">
        <w:rPr>
          <w:rFonts w:ascii="Arial" w:hAnsi="Arial" w:cs="Arial"/>
        </w:rPr>
        <w:t>solve(</w:t>
      </w:r>
      <w:proofErr w:type="gramEnd"/>
      <w:r w:rsidRPr="002B654D">
        <w:rPr>
          <w:rFonts w:ascii="Arial" w:hAnsi="Arial" w:cs="Arial"/>
        </w:rPr>
        <w:t>) {</w:t>
      </w:r>
    </w:p>
    <w:p w14:paraId="5A310B90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int x = 1, y = 2;</w:t>
      </w:r>
    </w:p>
    <w:p w14:paraId="2695807C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x &gt; y ? "Greater</w:t>
      </w:r>
      <w:proofErr w:type="gramStart"/>
      <w:r w:rsidRPr="002B654D">
        <w:rPr>
          <w:rFonts w:ascii="Arial" w:hAnsi="Arial" w:cs="Arial"/>
        </w:rPr>
        <w:t>" :</w:t>
      </w:r>
      <w:proofErr w:type="gramEnd"/>
      <w:r w:rsidRPr="002B654D">
        <w:rPr>
          <w:rFonts w:ascii="Arial" w:hAnsi="Arial" w:cs="Arial"/>
        </w:rPr>
        <w:t xml:space="preserve"> x == y ? "Equal</w:t>
      </w:r>
      <w:proofErr w:type="gramStart"/>
      <w:r w:rsidRPr="002B654D">
        <w:rPr>
          <w:rFonts w:ascii="Arial" w:hAnsi="Arial" w:cs="Arial"/>
        </w:rPr>
        <w:t>" :</w:t>
      </w:r>
      <w:proofErr w:type="gramEnd"/>
      <w:r w:rsidRPr="002B654D">
        <w:rPr>
          <w:rFonts w:ascii="Arial" w:hAnsi="Arial" w:cs="Arial"/>
        </w:rPr>
        <w:t xml:space="preserve"> "Lesser");</w:t>
      </w:r>
    </w:p>
    <w:p w14:paraId="506EE179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48CCC349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>) {</w:t>
      </w:r>
    </w:p>
    <w:p w14:paraId="726CA9AC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</w:t>
      </w:r>
      <w:proofErr w:type="gramStart"/>
      <w:r w:rsidRPr="002B654D">
        <w:rPr>
          <w:rFonts w:ascii="Arial" w:hAnsi="Arial" w:cs="Arial"/>
        </w:rPr>
        <w:t>solve(</w:t>
      </w:r>
      <w:proofErr w:type="gramEnd"/>
      <w:r w:rsidRPr="002B654D">
        <w:rPr>
          <w:rFonts w:ascii="Arial" w:hAnsi="Arial" w:cs="Arial"/>
        </w:rPr>
        <w:t>);</w:t>
      </w:r>
    </w:p>
    <w:p w14:paraId="4DB629BD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>return 0;</w:t>
      </w:r>
    </w:p>
    <w:p w14:paraId="55490144" w14:textId="54DA5A00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57BB8C97" w14:textId="510D52F3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</w:p>
    <w:p w14:paraId="6F55635F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Greater</w:t>
      </w:r>
    </w:p>
    <w:p w14:paraId="39D22A80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Lesser</w:t>
      </w:r>
    </w:p>
    <w:p w14:paraId="4EB5350F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Equal</w:t>
      </w:r>
    </w:p>
    <w:p w14:paraId="3EF7FE8E" w14:textId="2704853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None of the above</w:t>
      </w:r>
    </w:p>
    <w:p w14:paraId="73774766" w14:textId="77777777" w:rsidR="0067726B" w:rsidRPr="002B654D" w:rsidRDefault="0067726B" w:rsidP="0067726B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822B848" w14:textId="0F5B56AE" w:rsidR="0067726B" w:rsidRPr="002B654D" w:rsidRDefault="0067726B" w:rsidP="0067726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will be the output of the following?</w:t>
      </w:r>
    </w:p>
    <w:p w14:paraId="7F9575F5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#include &lt;</w:t>
      </w:r>
      <w:proofErr w:type="spellStart"/>
      <w:r w:rsidRPr="002B654D">
        <w:rPr>
          <w:rFonts w:ascii="Arial" w:hAnsi="Arial" w:cs="Arial"/>
        </w:rPr>
        <w:t>stdio.h</w:t>
      </w:r>
      <w:proofErr w:type="spellEnd"/>
      <w:r w:rsidRPr="002B654D">
        <w:rPr>
          <w:rFonts w:ascii="Arial" w:hAnsi="Arial" w:cs="Arial"/>
        </w:rPr>
        <w:t>&gt;</w:t>
      </w:r>
    </w:p>
    <w:p w14:paraId="23DB313D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void </w:t>
      </w:r>
      <w:proofErr w:type="gramStart"/>
      <w:r w:rsidRPr="002B654D">
        <w:rPr>
          <w:rFonts w:ascii="Arial" w:hAnsi="Arial" w:cs="Arial"/>
        </w:rPr>
        <w:t>solve(</w:t>
      </w:r>
      <w:proofErr w:type="gramEnd"/>
      <w:r w:rsidRPr="002B654D">
        <w:rPr>
          <w:rFonts w:ascii="Arial" w:hAnsi="Arial" w:cs="Arial"/>
        </w:rPr>
        <w:t>) {</w:t>
      </w:r>
    </w:p>
    <w:p w14:paraId="2AFCC71B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%d ", 9 / 2);</w:t>
      </w:r>
    </w:p>
    <w:p w14:paraId="3E6F1766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%f", 9.0 / 2);</w:t>
      </w:r>
    </w:p>
    <w:p w14:paraId="46E16D8F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5134E80E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>) {</w:t>
      </w:r>
    </w:p>
    <w:p w14:paraId="75B74A82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</w:t>
      </w:r>
      <w:proofErr w:type="gramStart"/>
      <w:r w:rsidRPr="002B654D">
        <w:rPr>
          <w:rFonts w:ascii="Arial" w:hAnsi="Arial" w:cs="Arial"/>
        </w:rPr>
        <w:t>solve(</w:t>
      </w:r>
      <w:proofErr w:type="gramEnd"/>
      <w:r w:rsidRPr="002B654D">
        <w:rPr>
          <w:rFonts w:ascii="Arial" w:hAnsi="Arial" w:cs="Arial"/>
        </w:rPr>
        <w:t>);</w:t>
      </w:r>
    </w:p>
    <w:p w14:paraId="13B24CDF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>return 0;</w:t>
      </w:r>
    </w:p>
    <w:p w14:paraId="3E19128D" w14:textId="24287426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3EFC95B8" w14:textId="7B088B5B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</w:p>
    <w:p w14:paraId="432C6E14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4 4.5000</w:t>
      </w:r>
    </w:p>
    <w:p w14:paraId="1A87D64D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4 4.0000</w:t>
      </w:r>
    </w:p>
    <w:p w14:paraId="68350410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4.5000 4.5000</w:t>
      </w:r>
    </w:p>
    <w:p w14:paraId="11D72842" w14:textId="5DE5EEA1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4 4</w:t>
      </w:r>
    </w:p>
    <w:p w14:paraId="59007259" w14:textId="77777777" w:rsidR="0067726B" w:rsidRPr="002B654D" w:rsidRDefault="0067726B" w:rsidP="0067726B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52854647" w14:textId="37BF4A55" w:rsidR="0067726B" w:rsidRPr="002B654D" w:rsidRDefault="0067726B" w:rsidP="0067726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will be the output of the following code snippet?</w:t>
      </w:r>
    </w:p>
    <w:p w14:paraId="5562DCFA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#include &lt;</w:t>
      </w:r>
      <w:proofErr w:type="spellStart"/>
      <w:r w:rsidRPr="002B654D">
        <w:rPr>
          <w:rFonts w:ascii="Arial" w:hAnsi="Arial" w:cs="Arial"/>
        </w:rPr>
        <w:t>stdio.h</w:t>
      </w:r>
      <w:proofErr w:type="spellEnd"/>
      <w:r w:rsidRPr="002B654D">
        <w:rPr>
          <w:rFonts w:ascii="Arial" w:hAnsi="Arial" w:cs="Arial"/>
        </w:rPr>
        <w:t>&gt;</w:t>
      </w:r>
    </w:p>
    <w:p w14:paraId="4CC4444D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#include&lt;string.h&gt;</w:t>
      </w:r>
    </w:p>
    <w:p w14:paraId="207D23E1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void </w:t>
      </w:r>
      <w:proofErr w:type="gramStart"/>
      <w:r w:rsidRPr="002B654D">
        <w:rPr>
          <w:rFonts w:ascii="Arial" w:hAnsi="Arial" w:cs="Arial"/>
        </w:rPr>
        <w:t>solve(</w:t>
      </w:r>
      <w:proofErr w:type="gramEnd"/>
      <w:r w:rsidRPr="002B654D">
        <w:rPr>
          <w:rFonts w:ascii="Arial" w:hAnsi="Arial" w:cs="Arial"/>
        </w:rPr>
        <w:t>) {</w:t>
      </w:r>
    </w:p>
    <w:p w14:paraId="7BD62369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char </w:t>
      </w:r>
      <w:proofErr w:type="gramStart"/>
      <w:r w:rsidRPr="002B654D">
        <w:rPr>
          <w:rFonts w:ascii="Arial" w:hAnsi="Arial" w:cs="Arial"/>
        </w:rPr>
        <w:t>s[</w:t>
      </w:r>
      <w:proofErr w:type="gramEnd"/>
      <w:r w:rsidRPr="002B654D">
        <w:rPr>
          <w:rFonts w:ascii="Arial" w:hAnsi="Arial" w:cs="Arial"/>
        </w:rPr>
        <w:t>] = "Hello";</w:t>
      </w:r>
    </w:p>
    <w:p w14:paraId="61196795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%s ", s);</w:t>
      </w:r>
    </w:p>
    <w:p w14:paraId="26A7A376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char </w:t>
      </w:r>
      <w:proofErr w:type="gramStart"/>
      <w:r w:rsidRPr="002B654D">
        <w:rPr>
          <w:rFonts w:ascii="Arial" w:hAnsi="Arial" w:cs="Arial"/>
        </w:rPr>
        <w:t>t[</w:t>
      </w:r>
      <w:proofErr w:type="gramEnd"/>
      <w:r w:rsidRPr="002B654D">
        <w:rPr>
          <w:rFonts w:ascii="Arial" w:hAnsi="Arial" w:cs="Arial"/>
        </w:rPr>
        <w:t>40];</w:t>
      </w:r>
    </w:p>
    <w:p w14:paraId="0836A1AA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lastRenderedPageBreak/>
        <w:t xml:space="preserve">    </w:t>
      </w:r>
      <w:proofErr w:type="spellStart"/>
      <w:proofErr w:type="gramStart"/>
      <w:r w:rsidRPr="002B654D">
        <w:rPr>
          <w:rFonts w:ascii="Arial" w:hAnsi="Arial" w:cs="Arial"/>
        </w:rPr>
        <w:t>strcpy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t, s);</w:t>
      </w:r>
    </w:p>
    <w:p w14:paraId="32E4A849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%s", t);</w:t>
      </w:r>
    </w:p>
    <w:p w14:paraId="0918D4D6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18A9C0D4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>) {</w:t>
      </w:r>
    </w:p>
    <w:p w14:paraId="43574980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</w:t>
      </w:r>
      <w:proofErr w:type="gramStart"/>
      <w:r w:rsidRPr="002B654D">
        <w:rPr>
          <w:rFonts w:ascii="Arial" w:hAnsi="Arial" w:cs="Arial"/>
        </w:rPr>
        <w:t>solve(</w:t>
      </w:r>
      <w:proofErr w:type="gramEnd"/>
      <w:r w:rsidRPr="002B654D">
        <w:rPr>
          <w:rFonts w:ascii="Arial" w:hAnsi="Arial" w:cs="Arial"/>
        </w:rPr>
        <w:t>);</w:t>
      </w:r>
    </w:p>
    <w:p w14:paraId="06AB8E18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ab/>
        <w:t>return 0;</w:t>
      </w:r>
    </w:p>
    <w:p w14:paraId="40937E30" w14:textId="2F88E41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31A31867" w14:textId="58EBFD49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</w:p>
    <w:p w14:paraId="4159E11E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Hello </w:t>
      </w:r>
      <w:proofErr w:type="spellStart"/>
      <w:r w:rsidRPr="002B654D">
        <w:rPr>
          <w:rFonts w:ascii="Arial" w:hAnsi="Arial" w:cs="Arial"/>
        </w:rPr>
        <w:t>Hello</w:t>
      </w:r>
      <w:proofErr w:type="spellEnd"/>
    </w:p>
    <w:p w14:paraId="301E1B95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Hello</w:t>
      </w:r>
    </w:p>
    <w:p w14:paraId="0E14FB3F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Compilation Error</w:t>
      </w:r>
    </w:p>
    <w:p w14:paraId="7060B980" w14:textId="74B22724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None of the above</w:t>
      </w:r>
    </w:p>
    <w:p w14:paraId="71948B08" w14:textId="77777777" w:rsidR="0067726B" w:rsidRPr="002B654D" w:rsidRDefault="0067726B" w:rsidP="0067726B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72B7151E" w14:textId="45C3F760" w:rsidR="0067726B" w:rsidRPr="002B654D" w:rsidRDefault="0067726B" w:rsidP="0067726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Which format specifier is used to read and print the string using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 xml:space="preserve">) and </w:t>
      </w:r>
      <w:proofErr w:type="spellStart"/>
      <w:r w:rsidRPr="002B654D">
        <w:rPr>
          <w:rFonts w:ascii="Arial" w:hAnsi="Arial" w:cs="Arial"/>
        </w:rPr>
        <w:t>scanf</w:t>
      </w:r>
      <w:proofErr w:type="spellEnd"/>
      <w:r w:rsidRPr="002B654D">
        <w:rPr>
          <w:rFonts w:ascii="Arial" w:hAnsi="Arial" w:cs="Arial"/>
        </w:rPr>
        <w:t>() in C?</w:t>
      </w:r>
    </w:p>
    <w:p w14:paraId="04BFB4DB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%c</w:t>
      </w:r>
    </w:p>
    <w:p w14:paraId="4989ED88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%</w:t>
      </w:r>
      <w:proofErr w:type="gramStart"/>
      <w:r w:rsidRPr="002B654D">
        <w:rPr>
          <w:rFonts w:ascii="Arial" w:hAnsi="Arial" w:cs="Arial"/>
        </w:rPr>
        <w:t>str</w:t>
      </w:r>
      <w:proofErr w:type="gramEnd"/>
    </w:p>
    <w:p w14:paraId="4B6A482E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%p</w:t>
      </w:r>
    </w:p>
    <w:p w14:paraId="09F5E523" w14:textId="5E40FCB9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%s</w:t>
      </w:r>
    </w:p>
    <w:p w14:paraId="7E2C2363" w14:textId="77777777" w:rsidR="0067726B" w:rsidRPr="002B654D" w:rsidRDefault="0067726B" w:rsidP="0067726B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200A830" w14:textId="2D215BCE" w:rsidR="0067726B" w:rsidRPr="002B654D" w:rsidRDefault="0067726B" w:rsidP="0067726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ich function is used to concatenate two strings in C?</w:t>
      </w:r>
    </w:p>
    <w:p w14:paraId="0D1E0B3D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proofErr w:type="spellStart"/>
      <w:proofErr w:type="gramStart"/>
      <w:r w:rsidRPr="002B654D">
        <w:rPr>
          <w:rFonts w:ascii="Arial" w:hAnsi="Arial" w:cs="Arial"/>
        </w:rPr>
        <w:t>concat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)</w:t>
      </w:r>
    </w:p>
    <w:p w14:paraId="54A1CC5F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proofErr w:type="gramStart"/>
      <w:r w:rsidRPr="002B654D">
        <w:rPr>
          <w:rFonts w:ascii="Arial" w:hAnsi="Arial" w:cs="Arial"/>
        </w:rPr>
        <w:t>cat(</w:t>
      </w:r>
      <w:proofErr w:type="gramEnd"/>
      <w:r w:rsidRPr="002B654D">
        <w:rPr>
          <w:rFonts w:ascii="Arial" w:hAnsi="Arial" w:cs="Arial"/>
        </w:rPr>
        <w:t>)</w:t>
      </w:r>
    </w:p>
    <w:p w14:paraId="5E2A2E9A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proofErr w:type="spellStart"/>
      <w:proofErr w:type="gramStart"/>
      <w:r w:rsidRPr="002B654D">
        <w:rPr>
          <w:rFonts w:ascii="Arial" w:hAnsi="Arial" w:cs="Arial"/>
        </w:rPr>
        <w:t>stringcat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)</w:t>
      </w:r>
    </w:p>
    <w:p w14:paraId="73CBBF35" w14:textId="17DF8FBA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proofErr w:type="spellStart"/>
      <w:proofErr w:type="gramStart"/>
      <w:r w:rsidRPr="002B654D">
        <w:rPr>
          <w:rFonts w:ascii="Arial" w:hAnsi="Arial" w:cs="Arial"/>
        </w:rPr>
        <w:t>strcat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)</w:t>
      </w:r>
    </w:p>
    <w:p w14:paraId="76999900" w14:textId="77777777" w:rsidR="0067726B" w:rsidRPr="002B654D" w:rsidRDefault="0067726B" w:rsidP="0067726B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79CDD38" w14:textId="5B1E00A4" w:rsidR="0067726B" w:rsidRPr="002B654D" w:rsidRDefault="0067726B" w:rsidP="0067726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Multiple values of the same variable can be tested using _________.</w:t>
      </w:r>
    </w:p>
    <w:p w14:paraId="2A7B9485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switch</w:t>
      </w:r>
    </w:p>
    <w:p w14:paraId="61FD7407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for</w:t>
      </w:r>
    </w:p>
    <w:p w14:paraId="535915D8" w14:textId="77777777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Function</w:t>
      </w:r>
    </w:p>
    <w:p w14:paraId="290B7DD4" w14:textId="2293EE2A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All of these</w:t>
      </w:r>
    </w:p>
    <w:p w14:paraId="2024866B" w14:textId="77777777" w:rsidR="0067726B" w:rsidRPr="002B654D" w:rsidRDefault="0067726B" w:rsidP="0067726B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2668EE8A" w14:textId="352246DF" w:rsidR="0067726B" w:rsidRPr="002B654D" w:rsidRDefault="0067726B" w:rsidP="0067726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Is it possible to nest if-else statements in C programming?</w:t>
      </w:r>
    </w:p>
    <w:p w14:paraId="7F05A6DC" w14:textId="735D92CB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Yes</w:t>
      </w:r>
    </w:p>
    <w:p w14:paraId="67D56131" w14:textId="31EAB868" w:rsidR="0067726B" w:rsidRPr="002B654D" w:rsidRDefault="0067726B" w:rsidP="0067726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No</w:t>
      </w:r>
    </w:p>
    <w:p w14:paraId="14B1386A" w14:textId="77777777" w:rsidR="0067726B" w:rsidRPr="002B654D" w:rsidRDefault="0067726B" w:rsidP="0067726B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2283B606" w14:textId="04344CB8" w:rsidR="0067726B" w:rsidRPr="002B654D" w:rsidRDefault="0067726B" w:rsidP="0067726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will be the output of the following C code?</w:t>
      </w:r>
    </w:p>
    <w:p w14:paraId="333BFD6C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#include &lt;</w:t>
      </w:r>
      <w:proofErr w:type="spellStart"/>
      <w:r w:rsidRPr="002B654D">
        <w:rPr>
          <w:rFonts w:ascii="Arial" w:hAnsi="Arial" w:cs="Arial"/>
        </w:rPr>
        <w:t>stdio.h</w:t>
      </w:r>
      <w:proofErr w:type="spellEnd"/>
      <w:r w:rsidRPr="002B654D">
        <w:rPr>
          <w:rFonts w:ascii="Arial" w:hAnsi="Arial" w:cs="Arial"/>
        </w:rPr>
        <w:t>&gt;</w:t>
      </w:r>
    </w:p>
    <w:p w14:paraId="1F75E45D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int </w:t>
      </w:r>
      <w:proofErr w:type="gramStart"/>
      <w:r w:rsidRPr="002B654D">
        <w:rPr>
          <w:rFonts w:ascii="Arial" w:hAnsi="Arial" w:cs="Arial"/>
        </w:rPr>
        <w:t>main(</w:t>
      </w:r>
      <w:proofErr w:type="gramEnd"/>
      <w:r w:rsidRPr="002B654D">
        <w:rPr>
          <w:rFonts w:ascii="Arial" w:hAnsi="Arial" w:cs="Arial"/>
        </w:rPr>
        <w:t>)</w:t>
      </w:r>
    </w:p>
    <w:p w14:paraId="08C68C3F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{</w:t>
      </w:r>
    </w:p>
    <w:p w14:paraId="43FEF2CD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int marks = 43;</w:t>
      </w:r>
    </w:p>
    <w:p w14:paraId="26B578DE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</w:t>
      </w:r>
    </w:p>
    <w:p w14:paraId="1AEAA0B0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if (marks &gt; 90)</w:t>
      </w:r>
    </w:p>
    <w:p w14:paraId="362330B7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Grade : A ");</w:t>
      </w:r>
    </w:p>
    <w:p w14:paraId="7F10BFD5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else if (marks &gt; 75)</w:t>
      </w:r>
    </w:p>
    <w:p w14:paraId="409C4909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Grade : B ");</w:t>
      </w:r>
    </w:p>
    <w:p w14:paraId="46AAC572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else if (marks &gt; 60)</w:t>
      </w:r>
    </w:p>
    <w:p w14:paraId="206584D3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Grade : C ");</w:t>
      </w:r>
    </w:p>
    <w:p w14:paraId="71A56765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if (marks &gt; 40)</w:t>
      </w:r>
    </w:p>
    <w:p w14:paraId="717C783D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Grade : D ");</w:t>
      </w:r>
    </w:p>
    <w:p w14:paraId="4F1DA163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else</w:t>
      </w:r>
    </w:p>
    <w:p w14:paraId="3EC53C17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lastRenderedPageBreak/>
        <w:t xml:space="preserve">        </w:t>
      </w:r>
      <w:proofErr w:type="spellStart"/>
      <w:proofErr w:type="gramStart"/>
      <w:r w:rsidRPr="002B654D">
        <w:rPr>
          <w:rFonts w:ascii="Arial" w:hAnsi="Arial" w:cs="Arial"/>
        </w:rPr>
        <w:t>printf</w:t>
      </w:r>
      <w:proofErr w:type="spellEnd"/>
      <w:r w:rsidRPr="002B654D">
        <w:rPr>
          <w:rFonts w:ascii="Arial" w:hAnsi="Arial" w:cs="Arial"/>
        </w:rPr>
        <w:t>(</w:t>
      </w:r>
      <w:proofErr w:type="gramEnd"/>
      <w:r w:rsidRPr="002B654D">
        <w:rPr>
          <w:rFonts w:ascii="Arial" w:hAnsi="Arial" w:cs="Arial"/>
        </w:rPr>
        <w:t>"Fail ");</w:t>
      </w:r>
    </w:p>
    <w:p w14:paraId="2F9F1220" w14:textId="77777777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 xml:space="preserve">    return 0;</w:t>
      </w:r>
    </w:p>
    <w:p w14:paraId="656FE83D" w14:textId="5E966B48" w:rsidR="0067726B" w:rsidRPr="002B654D" w:rsidRDefault="0067726B" w:rsidP="0067726B">
      <w:pPr>
        <w:pStyle w:val="ListParagraph"/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}</w:t>
      </w:r>
    </w:p>
    <w:p w14:paraId="4B9E81A5" w14:textId="576C5EEE" w:rsidR="00805C6F" w:rsidRPr="002B654D" w:rsidRDefault="00805C6F" w:rsidP="0067726B">
      <w:pPr>
        <w:pStyle w:val="ListParagraph"/>
        <w:spacing w:after="0" w:line="240" w:lineRule="auto"/>
        <w:rPr>
          <w:rFonts w:ascii="Arial" w:hAnsi="Arial" w:cs="Arial"/>
        </w:rPr>
      </w:pPr>
    </w:p>
    <w:p w14:paraId="56C3342A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proofErr w:type="gramStart"/>
      <w:r w:rsidRPr="002B654D">
        <w:rPr>
          <w:rFonts w:ascii="Arial" w:hAnsi="Arial" w:cs="Arial"/>
        </w:rPr>
        <w:t>Grade :</w:t>
      </w:r>
      <w:proofErr w:type="gramEnd"/>
      <w:r w:rsidRPr="002B654D">
        <w:rPr>
          <w:rFonts w:ascii="Arial" w:hAnsi="Arial" w:cs="Arial"/>
        </w:rPr>
        <w:t xml:space="preserve"> A</w:t>
      </w:r>
    </w:p>
    <w:p w14:paraId="19B524E6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proofErr w:type="gramStart"/>
      <w:r w:rsidRPr="002B654D">
        <w:rPr>
          <w:rFonts w:ascii="Arial" w:hAnsi="Arial" w:cs="Arial"/>
        </w:rPr>
        <w:t>Grade :</w:t>
      </w:r>
      <w:proofErr w:type="gramEnd"/>
      <w:r w:rsidRPr="002B654D">
        <w:rPr>
          <w:rFonts w:ascii="Arial" w:hAnsi="Arial" w:cs="Arial"/>
        </w:rPr>
        <w:t xml:space="preserve"> B</w:t>
      </w:r>
    </w:p>
    <w:p w14:paraId="555545C6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proofErr w:type="gramStart"/>
      <w:r w:rsidRPr="002B654D">
        <w:rPr>
          <w:rFonts w:ascii="Arial" w:hAnsi="Arial" w:cs="Arial"/>
        </w:rPr>
        <w:t>Grade :</w:t>
      </w:r>
      <w:proofErr w:type="gramEnd"/>
      <w:r w:rsidRPr="002B654D">
        <w:rPr>
          <w:rFonts w:ascii="Arial" w:hAnsi="Arial" w:cs="Arial"/>
        </w:rPr>
        <w:t xml:space="preserve"> C</w:t>
      </w:r>
    </w:p>
    <w:p w14:paraId="7382B53D" w14:textId="10D4B371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proofErr w:type="gramStart"/>
      <w:r w:rsidRPr="002B654D">
        <w:rPr>
          <w:rFonts w:ascii="Arial" w:hAnsi="Arial" w:cs="Arial"/>
        </w:rPr>
        <w:t>Grade :</w:t>
      </w:r>
      <w:proofErr w:type="gramEnd"/>
      <w:r w:rsidRPr="002B654D">
        <w:rPr>
          <w:rFonts w:ascii="Arial" w:hAnsi="Arial" w:cs="Arial"/>
        </w:rPr>
        <w:t xml:space="preserve"> D</w:t>
      </w:r>
    </w:p>
    <w:p w14:paraId="4AF4B4FD" w14:textId="77777777" w:rsidR="00805C6F" w:rsidRPr="002B654D" w:rsidRDefault="00805C6F" w:rsidP="00805C6F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1681E902" w14:textId="7867FE65" w:rsidR="00805C6F" w:rsidRPr="002B654D" w:rsidRDefault="00805C6F" w:rsidP="00805C6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What will be the result of (! (25 &gt; 25))</w:t>
      </w:r>
    </w:p>
    <w:p w14:paraId="5D8C3D59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True</w:t>
      </w:r>
    </w:p>
    <w:p w14:paraId="681A6861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False</w:t>
      </w:r>
    </w:p>
    <w:p w14:paraId="58234467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Error</w:t>
      </w:r>
    </w:p>
    <w:p w14:paraId="1154AED3" w14:textId="48974DFF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None of these</w:t>
      </w:r>
    </w:p>
    <w:p w14:paraId="6F97F94A" w14:textId="77777777" w:rsidR="00805C6F" w:rsidRPr="002B654D" w:rsidRDefault="00805C6F" w:rsidP="00805C6F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54C29786" w14:textId="06E8861F" w:rsidR="00805C6F" w:rsidRPr="002B654D" w:rsidRDefault="00805C6F" w:rsidP="00805C6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Decision making in the C programming language is ________.</w:t>
      </w:r>
    </w:p>
    <w:p w14:paraId="7943FD23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Repeating the same statement multiple times</w:t>
      </w:r>
    </w:p>
    <w:p w14:paraId="4053296B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Executing a set of statements based on some condition</w:t>
      </w:r>
    </w:p>
    <w:p w14:paraId="5168B188" w14:textId="77777777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Providing a name of the block of code</w:t>
      </w:r>
    </w:p>
    <w:p w14:paraId="113BFC68" w14:textId="5E2F3B89" w:rsidR="00805C6F" w:rsidRPr="002B654D" w:rsidRDefault="00805C6F" w:rsidP="00805C6F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2B654D">
        <w:rPr>
          <w:rFonts w:ascii="Arial" w:hAnsi="Arial" w:cs="Arial"/>
        </w:rPr>
        <w:t>All of these</w:t>
      </w:r>
    </w:p>
    <w:p w14:paraId="550BDA93" w14:textId="77777777" w:rsidR="00805C6F" w:rsidRDefault="00805C6F" w:rsidP="00805C6F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3CDB544D" w14:textId="77777777" w:rsidR="00805C6F" w:rsidRDefault="00805C6F" w:rsidP="00805C6F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3E85F5E9" w14:textId="77777777" w:rsidR="00805C6F" w:rsidRPr="00805C6F" w:rsidRDefault="00805C6F" w:rsidP="00805C6F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97FAE6" w14:textId="77777777" w:rsidR="00805C6F" w:rsidRPr="00805C6F" w:rsidRDefault="00805C6F" w:rsidP="00805C6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1FAF1B" w14:textId="654324D5" w:rsidR="0067726B" w:rsidRPr="0067726B" w:rsidRDefault="0067726B" w:rsidP="0067726B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21BABC4" w14:textId="1F8A8493" w:rsidR="00BC1142" w:rsidRPr="00BC1142" w:rsidRDefault="00BC1142" w:rsidP="00BC1142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35DBEEC5" w14:textId="356B72B5" w:rsidR="00732D26" w:rsidRDefault="00732D26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761C5414" w14:textId="77777777" w:rsidR="00895ECA" w:rsidRDefault="00895ECA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sectPr w:rsidR="00895E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302DC" w14:textId="77777777" w:rsidR="00F8287C" w:rsidRDefault="00F8287C">
      <w:pPr>
        <w:spacing w:after="0" w:line="240" w:lineRule="auto"/>
      </w:pPr>
      <w:r>
        <w:separator/>
      </w:r>
    </w:p>
  </w:endnote>
  <w:endnote w:type="continuationSeparator" w:id="0">
    <w:p w14:paraId="78810D56" w14:textId="77777777" w:rsidR="00F8287C" w:rsidRDefault="00F828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48712" w14:textId="77777777" w:rsidR="00B06617" w:rsidRDefault="00B066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A08E1" w14:textId="07FDE634" w:rsidR="00732D26" w:rsidRDefault="002B654D">
    <w:pPr>
      <w:jc w:val="right"/>
    </w:pPr>
    <w:r>
      <w:t>CSOE1</w:t>
    </w:r>
    <w:r w:rsidR="00B06617">
      <w:t>-A-22</w:t>
    </w:r>
  </w:p>
  <w:p w14:paraId="00336FC4" w14:textId="77777777" w:rsidR="00732D26" w:rsidRDefault="00000000">
    <w:pPr>
      <w:jc w:val="right"/>
    </w:pPr>
    <w:r>
      <w:fldChar w:fldCharType="begin"/>
    </w:r>
    <w:r>
      <w:instrText>PAGE</w:instrText>
    </w:r>
    <w:r>
      <w:fldChar w:fldCharType="separate"/>
    </w:r>
    <w:r w:rsidR="00241CFA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75C29" w14:textId="77777777" w:rsidR="00B06617" w:rsidRDefault="00B066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912E9" w14:textId="77777777" w:rsidR="00F8287C" w:rsidRDefault="00F8287C">
      <w:pPr>
        <w:spacing w:after="0" w:line="240" w:lineRule="auto"/>
      </w:pPr>
      <w:r>
        <w:separator/>
      </w:r>
    </w:p>
  </w:footnote>
  <w:footnote w:type="continuationSeparator" w:id="0">
    <w:p w14:paraId="1D22BED9" w14:textId="77777777" w:rsidR="00F8287C" w:rsidRDefault="00F828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CACE6" w14:textId="3DA548A9" w:rsidR="00B06617" w:rsidRDefault="00B06617">
    <w:pPr>
      <w:pStyle w:val="Header"/>
    </w:pPr>
    <w:r>
      <w:rPr>
        <w:noProof/>
      </w:rPr>
      <w:pict w14:anchorId="438E1AC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3964829" o:spid="_x0000_s1027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SED IN OCTOBER 2022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69A06" w14:textId="52E901CB" w:rsidR="00B06617" w:rsidRDefault="00B06617">
    <w:pPr>
      <w:pStyle w:val="Header"/>
    </w:pPr>
    <w:r>
      <w:rPr>
        <w:noProof/>
      </w:rPr>
      <w:pict w14:anchorId="5569B24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3964830" o:spid="_x0000_s1028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SED IN OCTOBER 2022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9095E" w14:textId="48A99772" w:rsidR="00B06617" w:rsidRDefault="00B06617">
    <w:pPr>
      <w:pStyle w:val="Header"/>
    </w:pPr>
    <w:r>
      <w:rPr>
        <w:noProof/>
      </w:rPr>
      <w:pict w14:anchorId="4212072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3964828" o:spid="_x0000_s1026" type="#_x0000_t136" style="position:absolute;margin-left:0;margin-top:0;width:560.85pt;height:98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USED IN OCTOBER 2022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51FD6"/>
    <w:multiLevelType w:val="hybridMultilevel"/>
    <w:tmpl w:val="1CA66C3E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5F36994"/>
    <w:multiLevelType w:val="multilevel"/>
    <w:tmpl w:val="650AD1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385176389">
    <w:abstractNumId w:val="1"/>
  </w:num>
  <w:num w:numId="2" w16cid:durableId="3913447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TU3NgUyDAwtjJR0lIJTi4sz8/NACkxrASblISQsAAAA"/>
  </w:docVars>
  <w:rsids>
    <w:rsidRoot w:val="00732D26"/>
    <w:rsid w:val="00035706"/>
    <w:rsid w:val="00241CFA"/>
    <w:rsid w:val="00243989"/>
    <w:rsid w:val="002B5C35"/>
    <w:rsid w:val="002B654D"/>
    <w:rsid w:val="002C042A"/>
    <w:rsid w:val="00513391"/>
    <w:rsid w:val="005B334A"/>
    <w:rsid w:val="005D48DD"/>
    <w:rsid w:val="00610412"/>
    <w:rsid w:val="0067726B"/>
    <w:rsid w:val="00680AF2"/>
    <w:rsid w:val="00732D26"/>
    <w:rsid w:val="00805C6F"/>
    <w:rsid w:val="00847082"/>
    <w:rsid w:val="00895ECA"/>
    <w:rsid w:val="008F1CC3"/>
    <w:rsid w:val="00923F71"/>
    <w:rsid w:val="00B06617"/>
    <w:rsid w:val="00BC1142"/>
    <w:rsid w:val="00D13F7E"/>
    <w:rsid w:val="00DA6E7D"/>
    <w:rsid w:val="00DD3F49"/>
    <w:rsid w:val="00F8287C"/>
    <w:rsid w:val="00FF5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2D5AA4"/>
  <w15:docId w15:val="{DB364199-DE5F-4C10-885C-C350D3427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41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65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54D"/>
  </w:style>
  <w:style w:type="paragraph" w:styleId="Footer">
    <w:name w:val="footer"/>
    <w:basedOn w:val="Normal"/>
    <w:link w:val="FooterChar"/>
    <w:uiPriority w:val="99"/>
    <w:unhideWhenUsed/>
    <w:rsid w:val="002B65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5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90</Words>
  <Characters>735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y Keren</dc:creator>
  <cp:lastModifiedBy>St josephs college</cp:lastModifiedBy>
  <cp:revision>11</cp:revision>
  <cp:lastPrinted>2022-11-16T09:08:00Z</cp:lastPrinted>
  <dcterms:created xsi:type="dcterms:W3CDTF">2022-11-02T08:26:00Z</dcterms:created>
  <dcterms:modified xsi:type="dcterms:W3CDTF">2022-11-16T09:09:00Z</dcterms:modified>
</cp:coreProperties>
</file>